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1D40D3" w14:textId="77777777" w:rsidR="00274EDB" w:rsidRPr="003E6DCD" w:rsidRDefault="00274EDB" w:rsidP="00274EDB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國立陽明交通大學</w:t>
      </w:r>
      <w:r w:rsidRPr="003E6DCD">
        <w:rPr>
          <w:rFonts w:eastAsia="標楷體"/>
          <w:b/>
          <w:spacing w:val="10"/>
          <w:sz w:val="40"/>
          <w:szCs w:val="40"/>
        </w:rPr>
        <w:t>114</w:t>
      </w:r>
      <w:r w:rsidRPr="003E6DCD">
        <w:rPr>
          <w:rFonts w:eastAsia="標楷體"/>
          <w:b/>
          <w:spacing w:val="10"/>
          <w:sz w:val="40"/>
          <w:szCs w:val="40"/>
        </w:rPr>
        <w:t>學年度</w:t>
      </w:r>
    </w:p>
    <w:p w14:paraId="504CD7E3" w14:textId="77777777" w:rsidR="00274EDB" w:rsidRPr="003E6DCD" w:rsidRDefault="00274EDB" w:rsidP="00274EDB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學士後電子與光子學士學位學程</w:t>
      </w:r>
    </w:p>
    <w:p w14:paraId="2F02F569" w14:textId="77777777" w:rsidR="00274EDB" w:rsidRPr="003E6DCD" w:rsidRDefault="00274EDB" w:rsidP="00274EDB">
      <w:pPr>
        <w:autoSpaceDE w:val="0"/>
        <w:autoSpaceDN w:val="0"/>
        <w:adjustRightInd w:val="0"/>
        <w:snapToGrid w:val="0"/>
        <w:spacing w:beforeLines="20" w:before="72" w:line="360" w:lineRule="atLeast"/>
        <w:jc w:val="center"/>
        <w:textAlignment w:val="bottom"/>
        <w:rPr>
          <w:rFonts w:eastAsia="標楷體"/>
          <w:b/>
          <w:spacing w:val="10"/>
          <w:sz w:val="40"/>
          <w:szCs w:val="40"/>
        </w:rPr>
      </w:pPr>
      <w:r w:rsidRPr="003E6DCD">
        <w:rPr>
          <w:rFonts w:eastAsia="標楷體"/>
          <w:b/>
          <w:spacing w:val="10"/>
          <w:sz w:val="40"/>
          <w:szCs w:val="40"/>
        </w:rPr>
        <w:t>錄取生放棄入學聲明書</w:t>
      </w:r>
    </w:p>
    <w:p w14:paraId="1F8D7DBC" w14:textId="77777777" w:rsidR="00274EDB" w:rsidRPr="003E6DCD" w:rsidRDefault="00274EDB" w:rsidP="00274EDB">
      <w:pPr>
        <w:jc w:val="both"/>
        <w:rPr>
          <w:rFonts w:eastAsia="標楷體"/>
          <w:spacing w:val="20"/>
          <w:sz w:val="36"/>
          <w:szCs w:val="36"/>
        </w:rPr>
      </w:pPr>
    </w:p>
    <w:p w14:paraId="121D5ECE" w14:textId="77777777" w:rsidR="00274EDB" w:rsidRPr="003E6DCD" w:rsidRDefault="00274EDB" w:rsidP="00274EDB">
      <w:pPr>
        <w:jc w:val="both"/>
        <w:rPr>
          <w:rFonts w:eastAsia="標楷體"/>
          <w:spacing w:val="20"/>
          <w:sz w:val="36"/>
          <w:szCs w:val="36"/>
        </w:rPr>
      </w:pPr>
      <w:r w:rsidRPr="003E6DCD">
        <w:rPr>
          <w:rFonts w:eastAsia="標楷體"/>
          <w:spacing w:val="20"/>
          <w:sz w:val="36"/>
          <w:szCs w:val="36"/>
        </w:rPr>
        <w:t xml:space="preserve">   </w:t>
      </w:r>
      <w:r w:rsidRPr="003E6DCD">
        <w:rPr>
          <w:rFonts w:eastAsia="標楷體"/>
          <w:spacing w:val="20"/>
          <w:sz w:val="36"/>
          <w:szCs w:val="36"/>
        </w:rPr>
        <w:t>本人自願放棄國立陽明交通大學</w:t>
      </w:r>
      <w:r w:rsidRPr="003E6DCD">
        <w:rPr>
          <w:rFonts w:eastAsia="標楷體"/>
          <w:spacing w:val="20"/>
          <w:sz w:val="36"/>
          <w:szCs w:val="36"/>
        </w:rPr>
        <w:t>114</w:t>
      </w:r>
      <w:r w:rsidRPr="003E6DCD">
        <w:rPr>
          <w:rFonts w:eastAsia="標楷體"/>
          <w:spacing w:val="20"/>
          <w:sz w:val="36"/>
          <w:szCs w:val="36"/>
        </w:rPr>
        <w:t>學年度學士後電子與光子學士學位學程</w:t>
      </w:r>
      <w:r w:rsidRPr="00EA644D">
        <w:rPr>
          <w:rFonts w:ascii="標楷體" w:eastAsia="標楷體" w:hAnsi="標楷體" w:hint="eastAsia"/>
          <w:spacing w:val="10"/>
          <w:sz w:val="32"/>
          <w:szCs w:val="32"/>
        </w:rPr>
        <w:t>□</w:t>
      </w:r>
      <w:r w:rsidRPr="003E6DCD">
        <w:rPr>
          <w:rFonts w:eastAsia="標楷體"/>
          <w:b/>
          <w:spacing w:val="-2"/>
          <w:sz w:val="36"/>
          <w:szCs w:val="36"/>
          <w:u w:val="single"/>
        </w:rPr>
        <w:t>新竹校區</w:t>
      </w:r>
      <w:r w:rsidRPr="00EA644D">
        <w:rPr>
          <w:rFonts w:eastAsia="標楷體"/>
          <w:b/>
          <w:spacing w:val="-2"/>
          <w:sz w:val="36"/>
          <w:szCs w:val="36"/>
        </w:rPr>
        <w:t xml:space="preserve"> </w:t>
      </w:r>
      <w:r w:rsidRPr="00EA644D">
        <w:rPr>
          <w:rFonts w:ascii="標楷體" w:eastAsia="標楷體" w:hAnsi="標楷體" w:hint="eastAsia"/>
          <w:spacing w:val="10"/>
          <w:sz w:val="32"/>
          <w:szCs w:val="32"/>
        </w:rPr>
        <w:t>□</w:t>
      </w:r>
      <w:r w:rsidRPr="003E6DCD">
        <w:rPr>
          <w:rFonts w:eastAsia="標楷體"/>
          <w:b/>
          <w:spacing w:val="-2"/>
          <w:sz w:val="36"/>
          <w:szCs w:val="36"/>
          <w:u w:val="single"/>
        </w:rPr>
        <w:t>高雄校區</w:t>
      </w:r>
      <w:r w:rsidRPr="003E6DCD">
        <w:rPr>
          <w:rFonts w:eastAsia="標楷體"/>
          <w:b/>
          <w:spacing w:val="-2"/>
          <w:sz w:val="36"/>
          <w:szCs w:val="36"/>
        </w:rPr>
        <w:t>；</w:t>
      </w:r>
      <w:r w:rsidRPr="00EA644D">
        <w:rPr>
          <w:rFonts w:ascii="標楷體" w:eastAsia="標楷體" w:hAnsi="標楷體" w:hint="eastAsia"/>
          <w:spacing w:val="10"/>
          <w:sz w:val="32"/>
          <w:szCs w:val="32"/>
        </w:rPr>
        <w:t>□</w:t>
      </w:r>
      <w:r w:rsidRPr="003E6DCD">
        <w:rPr>
          <w:rFonts w:eastAsia="標楷體"/>
          <w:b/>
          <w:spacing w:val="-2"/>
          <w:sz w:val="36"/>
          <w:szCs w:val="36"/>
          <w:u w:val="single"/>
        </w:rPr>
        <w:t>電子與</w:t>
      </w:r>
      <w:r w:rsidRPr="003E6DCD">
        <w:rPr>
          <w:rFonts w:eastAsia="標楷體"/>
          <w:b/>
          <w:spacing w:val="-2"/>
          <w:sz w:val="36"/>
          <w:szCs w:val="36"/>
          <w:u w:val="single"/>
        </w:rPr>
        <w:t>AI</w:t>
      </w:r>
      <w:r w:rsidRPr="003E6DCD">
        <w:rPr>
          <w:rFonts w:eastAsia="標楷體"/>
          <w:b/>
          <w:spacing w:val="-2"/>
          <w:sz w:val="36"/>
          <w:szCs w:val="36"/>
          <w:u w:val="single"/>
        </w:rPr>
        <w:t>應用組</w:t>
      </w:r>
      <w:r w:rsidRPr="00EA644D">
        <w:rPr>
          <w:rFonts w:eastAsia="標楷體" w:hint="eastAsia"/>
          <w:b/>
          <w:spacing w:val="-2"/>
          <w:sz w:val="36"/>
          <w:szCs w:val="36"/>
        </w:rPr>
        <w:t xml:space="preserve"> </w:t>
      </w:r>
      <w:r w:rsidRPr="00EA644D">
        <w:rPr>
          <w:rFonts w:ascii="標楷體" w:eastAsia="標楷體" w:hAnsi="標楷體" w:hint="eastAsia"/>
          <w:spacing w:val="10"/>
          <w:sz w:val="32"/>
          <w:szCs w:val="32"/>
        </w:rPr>
        <w:t>□</w:t>
      </w:r>
      <w:r w:rsidRPr="003E6DCD">
        <w:rPr>
          <w:rFonts w:eastAsia="標楷體"/>
          <w:b/>
          <w:spacing w:val="-2"/>
          <w:sz w:val="36"/>
          <w:szCs w:val="36"/>
          <w:u w:val="single"/>
        </w:rPr>
        <w:t>光子與</w:t>
      </w:r>
      <w:r w:rsidRPr="003E6DCD">
        <w:rPr>
          <w:rFonts w:eastAsia="標楷體"/>
          <w:b/>
          <w:spacing w:val="-2"/>
          <w:sz w:val="36"/>
          <w:szCs w:val="36"/>
          <w:u w:val="single"/>
        </w:rPr>
        <w:t>AI</w:t>
      </w:r>
      <w:r w:rsidRPr="003E6DCD">
        <w:rPr>
          <w:rFonts w:eastAsia="標楷體"/>
          <w:b/>
          <w:spacing w:val="-2"/>
          <w:sz w:val="36"/>
          <w:szCs w:val="36"/>
          <w:u w:val="single"/>
        </w:rPr>
        <w:t>應用組</w:t>
      </w:r>
      <w:r w:rsidRPr="003E6DCD">
        <w:rPr>
          <w:rFonts w:eastAsia="標楷體"/>
          <w:spacing w:val="20"/>
          <w:sz w:val="36"/>
          <w:szCs w:val="36"/>
        </w:rPr>
        <w:t>之錄取資格，特立此書</w:t>
      </w:r>
      <w:proofErr w:type="gramStart"/>
      <w:r w:rsidRPr="003E6DCD">
        <w:rPr>
          <w:rFonts w:eastAsia="標楷體"/>
          <w:spacing w:val="20"/>
          <w:sz w:val="36"/>
          <w:szCs w:val="36"/>
        </w:rPr>
        <w:t>俾利貴</w:t>
      </w:r>
      <w:proofErr w:type="gramEnd"/>
      <w:r w:rsidRPr="003E6DCD">
        <w:rPr>
          <w:rFonts w:eastAsia="標楷體"/>
          <w:spacing w:val="20"/>
          <w:sz w:val="36"/>
          <w:szCs w:val="36"/>
        </w:rPr>
        <w:t>學程遞補該學年度入學招生考試備取生之行政作業，本人概無異議。</w:t>
      </w:r>
    </w:p>
    <w:p w14:paraId="0BCABF95" w14:textId="77777777" w:rsidR="00274EDB" w:rsidRPr="003E6DCD" w:rsidRDefault="00274EDB" w:rsidP="00274EDB">
      <w:pPr>
        <w:jc w:val="both"/>
        <w:rPr>
          <w:rFonts w:eastAsia="標楷體"/>
          <w:spacing w:val="20"/>
          <w:sz w:val="36"/>
          <w:szCs w:val="36"/>
        </w:rPr>
      </w:pPr>
    </w:p>
    <w:p w14:paraId="7C247A30" w14:textId="77777777" w:rsidR="00274EDB" w:rsidRPr="003E6DCD" w:rsidRDefault="00274EDB" w:rsidP="00274EDB">
      <w:pPr>
        <w:autoSpaceDE w:val="0"/>
        <w:autoSpaceDN w:val="0"/>
        <w:adjustRightInd w:val="0"/>
        <w:snapToGrid w:val="0"/>
        <w:spacing w:beforeLines="20" w:before="72" w:line="360" w:lineRule="atLeast"/>
        <w:textAlignment w:val="bottom"/>
        <w:rPr>
          <w:rFonts w:eastAsia="標楷體"/>
          <w:bCs/>
          <w:spacing w:val="-2"/>
          <w:sz w:val="36"/>
          <w:szCs w:val="36"/>
        </w:rPr>
      </w:pPr>
      <w:r w:rsidRPr="003E6DCD">
        <w:rPr>
          <w:rFonts w:eastAsia="標楷體"/>
          <w:spacing w:val="20"/>
          <w:sz w:val="36"/>
          <w:szCs w:val="36"/>
        </w:rPr>
        <w:t>此致</w:t>
      </w:r>
      <w:r w:rsidRPr="003E6DCD">
        <w:rPr>
          <w:rFonts w:eastAsia="標楷體"/>
          <w:spacing w:val="20"/>
          <w:sz w:val="36"/>
          <w:szCs w:val="36"/>
        </w:rPr>
        <w:t xml:space="preserve"> </w:t>
      </w:r>
      <w:r w:rsidRPr="003E6DCD">
        <w:rPr>
          <w:rFonts w:eastAsia="標楷體"/>
          <w:bCs/>
          <w:spacing w:val="-2"/>
          <w:sz w:val="36"/>
          <w:szCs w:val="36"/>
        </w:rPr>
        <w:t>國立陽明交通大學</w:t>
      </w:r>
      <w:r w:rsidRPr="003E6DCD">
        <w:rPr>
          <w:rFonts w:eastAsia="標楷體"/>
          <w:bCs/>
          <w:spacing w:val="-2"/>
          <w:sz w:val="36"/>
          <w:szCs w:val="36"/>
        </w:rPr>
        <w:t xml:space="preserve"> </w:t>
      </w:r>
      <w:r w:rsidRPr="003E6DCD">
        <w:rPr>
          <w:rFonts w:eastAsia="標楷體"/>
          <w:bCs/>
          <w:spacing w:val="-2"/>
          <w:sz w:val="36"/>
          <w:szCs w:val="36"/>
        </w:rPr>
        <w:t>學士後電子與光子學士學位學程</w:t>
      </w:r>
    </w:p>
    <w:p w14:paraId="1E707315" w14:textId="77777777" w:rsidR="00274EDB" w:rsidRPr="003E6DCD" w:rsidRDefault="00274EDB" w:rsidP="00274EDB">
      <w:pPr>
        <w:autoSpaceDE w:val="0"/>
        <w:autoSpaceDN w:val="0"/>
        <w:adjustRightInd w:val="0"/>
        <w:snapToGrid w:val="0"/>
        <w:spacing w:beforeLines="20" w:before="72" w:line="360" w:lineRule="atLeast"/>
        <w:textAlignment w:val="bottom"/>
        <w:rPr>
          <w:rFonts w:eastAsia="標楷體"/>
          <w:bCs/>
          <w:spacing w:val="-2"/>
          <w:sz w:val="36"/>
          <w:szCs w:val="36"/>
        </w:rPr>
      </w:pPr>
    </w:p>
    <w:p w14:paraId="5AFBB8FB" w14:textId="1AA44175" w:rsidR="00274EDB" w:rsidRPr="00EA644D" w:rsidRDefault="00274EDB" w:rsidP="00274EDB">
      <w:pPr>
        <w:autoSpaceDE w:val="0"/>
        <w:autoSpaceDN w:val="0"/>
        <w:adjustRightInd w:val="0"/>
        <w:snapToGrid w:val="0"/>
        <w:spacing w:beforeLines="100" w:before="360"/>
        <w:textAlignment w:val="bottom"/>
        <w:rPr>
          <w:rFonts w:eastAsia="標楷體"/>
          <w:bCs/>
          <w:spacing w:val="20"/>
          <w:sz w:val="36"/>
          <w:szCs w:val="36"/>
          <w:u w:val="single"/>
        </w:rPr>
      </w:pPr>
      <w:r w:rsidRPr="003E6DCD">
        <w:rPr>
          <w:rFonts w:eastAsia="標楷體"/>
          <w:bCs/>
          <w:spacing w:val="-2"/>
          <w:sz w:val="36"/>
          <w:szCs w:val="36"/>
        </w:rPr>
        <w:t xml:space="preserve">                         </w:t>
      </w:r>
      <w:r w:rsidRPr="00274EDB">
        <w:rPr>
          <w:rFonts w:eastAsia="標楷體"/>
          <w:bCs/>
          <w:spacing w:val="90"/>
          <w:kern w:val="0"/>
          <w:sz w:val="36"/>
          <w:szCs w:val="36"/>
          <w:fitText w:val="1980" w:id="-776325632"/>
        </w:rPr>
        <w:t>考生編</w:t>
      </w:r>
      <w:r w:rsidRPr="00274EDB">
        <w:rPr>
          <w:rFonts w:eastAsia="標楷體"/>
          <w:bCs/>
          <w:kern w:val="0"/>
          <w:sz w:val="36"/>
          <w:szCs w:val="36"/>
          <w:fitText w:val="1980" w:id="-776325632"/>
        </w:rPr>
        <w:t>號</w:t>
      </w:r>
      <w:r w:rsidRPr="00EA644D">
        <w:rPr>
          <w:rFonts w:eastAsia="標楷體"/>
          <w:bCs/>
          <w:spacing w:val="20"/>
          <w:sz w:val="36"/>
          <w:szCs w:val="36"/>
        </w:rPr>
        <w:t>：</w:t>
      </w:r>
      <w:r w:rsidRPr="00EA644D">
        <w:rPr>
          <w:rFonts w:eastAsia="標楷體"/>
          <w:bCs/>
          <w:spacing w:val="20"/>
          <w:sz w:val="36"/>
          <w:szCs w:val="36"/>
          <w:u w:val="single"/>
        </w:rPr>
        <w:t xml:space="preserve">                </w:t>
      </w:r>
    </w:p>
    <w:p w14:paraId="05F4528C" w14:textId="77777777" w:rsidR="00274EDB" w:rsidRPr="00EA644D" w:rsidRDefault="00274EDB" w:rsidP="00274EDB">
      <w:pPr>
        <w:autoSpaceDE w:val="0"/>
        <w:autoSpaceDN w:val="0"/>
        <w:adjustRightInd w:val="0"/>
        <w:snapToGrid w:val="0"/>
        <w:spacing w:beforeLines="100" w:before="360"/>
        <w:textAlignment w:val="bottom"/>
        <w:rPr>
          <w:rFonts w:eastAsia="標楷體"/>
          <w:bCs/>
          <w:spacing w:val="20"/>
          <w:sz w:val="36"/>
          <w:szCs w:val="36"/>
          <w:u w:val="single"/>
        </w:rPr>
      </w:pPr>
      <w:r w:rsidRPr="00EA644D">
        <w:rPr>
          <w:rFonts w:eastAsia="標楷體"/>
          <w:bCs/>
          <w:spacing w:val="20"/>
          <w:sz w:val="36"/>
          <w:szCs w:val="36"/>
        </w:rPr>
        <w:t xml:space="preserve">                    </w:t>
      </w:r>
      <w:proofErr w:type="gramStart"/>
      <w:r w:rsidRPr="00EA644D">
        <w:rPr>
          <w:rFonts w:eastAsia="標楷體"/>
          <w:bCs/>
          <w:spacing w:val="20"/>
          <w:sz w:val="36"/>
          <w:szCs w:val="36"/>
        </w:rPr>
        <w:t>立書人</w:t>
      </w:r>
      <w:proofErr w:type="gramEnd"/>
      <w:r w:rsidRPr="00EA644D">
        <w:rPr>
          <w:rFonts w:eastAsia="標楷體"/>
          <w:bCs/>
          <w:spacing w:val="20"/>
          <w:sz w:val="36"/>
          <w:szCs w:val="36"/>
        </w:rPr>
        <w:t>簽名：</w:t>
      </w:r>
      <w:r w:rsidRPr="00EA644D">
        <w:rPr>
          <w:rFonts w:eastAsia="標楷體"/>
          <w:bCs/>
          <w:spacing w:val="20"/>
          <w:sz w:val="36"/>
          <w:szCs w:val="36"/>
          <w:u w:val="single"/>
        </w:rPr>
        <w:t xml:space="preserve">    </w:t>
      </w:r>
      <w:r>
        <w:rPr>
          <w:rFonts w:eastAsia="標楷體"/>
          <w:bCs/>
          <w:spacing w:val="20"/>
          <w:sz w:val="36"/>
          <w:szCs w:val="36"/>
          <w:u w:val="single"/>
        </w:rPr>
        <w:t xml:space="preserve">  </w:t>
      </w:r>
      <w:r w:rsidRPr="00EA644D">
        <w:rPr>
          <w:rFonts w:eastAsia="標楷體"/>
          <w:bCs/>
          <w:spacing w:val="20"/>
          <w:sz w:val="36"/>
          <w:szCs w:val="36"/>
          <w:u w:val="single"/>
        </w:rPr>
        <w:t xml:space="preserve">        </w:t>
      </w:r>
      <w:r>
        <w:rPr>
          <w:rFonts w:eastAsia="標楷體"/>
          <w:bCs/>
          <w:spacing w:val="20"/>
          <w:sz w:val="36"/>
          <w:szCs w:val="36"/>
          <w:u w:val="single"/>
        </w:rPr>
        <w:t xml:space="preserve"> </w:t>
      </w:r>
      <w:r w:rsidRPr="00EA644D">
        <w:rPr>
          <w:rFonts w:eastAsia="標楷體"/>
          <w:bCs/>
          <w:spacing w:val="20"/>
          <w:sz w:val="36"/>
          <w:szCs w:val="36"/>
          <w:u w:val="single"/>
        </w:rPr>
        <w:t xml:space="preserve"> </w:t>
      </w:r>
    </w:p>
    <w:p w14:paraId="090F84C7" w14:textId="34E3DBC0" w:rsidR="00274EDB" w:rsidRPr="00EA644D" w:rsidRDefault="00274EDB" w:rsidP="00274EDB">
      <w:pPr>
        <w:autoSpaceDE w:val="0"/>
        <w:autoSpaceDN w:val="0"/>
        <w:adjustRightInd w:val="0"/>
        <w:snapToGrid w:val="0"/>
        <w:spacing w:beforeLines="100" w:before="360"/>
        <w:textAlignment w:val="bottom"/>
        <w:rPr>
          <w:rFonts w:eastAsia="標楷體"/>
          <w:bCs/>
          <w:spacing w:val="20"/>
          <w:sz w:val="36"/>
          <w:szCs w:val="36"/>
          <w:u w:val="single"/>
        </w:rPr>
      </w:pPr>
      <w:r w:rsidRPr="00EA644D">
        <w:rPr>
          <w:rFonts w:eastAsia="標楷體"/>
          <w:spacing w:val="20"/>
          <w:sz w:val="32"/>
          <w:szCs w:val="32"/>
        </w:rPr>
        <w:t xml:space="preserve">                      </w:t>
      </w:r>
      <w:r w:rsidRPr="00EA644D">
        <w:rPr>
          <w:rFonts w:eastAsia="標楷體"/>
          <w:bCs/>
          <w:spacing w:val="20"/>
          <w:sz w:val="36"/>
          <w:szCs w:val="36"/>
        </w:rPr>
        <w:t>身分證字號：</w:t>
      </w:r>
      <w:r w:rsidRPr="00EA644D">
        <w:rPr>
          <w:rFonts w:eastAsia="標楷體"/>
          <w:bCs/>
          <w:spacing w:val="20"/>
          <w:sz w:val="36"/>
          <w:szCs w:val="36"/>
          <w:u w:val="single"/>
        </w:rPr>
        <w:t xml:space="preserve">                </w:t>
      </w:r>
    </w:p>
    <w:p w14:paraId="33657772" w14:textId="420DA496" w:rsidR="00274EDB" w:rsidRPr="00EA644D" w:rsidRDefault="00274EDB" w:rsidP="00274EDB">
      <w:pPr>
        <w:autoSpaceDE w:val="0"/>
        <w:autoSpaceDN w:val="0"/>
        <w:adjustRightInd w:val="0"/>
        <w:snapToGrid w:val="0"/>
        <w:spacing w:beforeLines="100" w:before="360"/>
        <w:textAlignment w:val="bottom"/>
        <w:rPr>
          <w:rFonts w:eastAsia="標楷體"/>
          <w:bCs/>
          <w:spacing w:val="20"/>
          <w:sz w:val="36"/>
          <w:szCs w:val="36"/>
          <w:u w:val="single"/>
        </w:rPr>
      </w:pPr>
      <w:r w:rsidRPr="00EA644D">
        <w:rPr>
          <w:rFonts w:eastAsia="標楷體"/>
          <w:bCs/>
          <w:spacing w:val="20"/>
          <w:sz w:val="36"/>
          <w:szCs w:val="36"/>
        </w:rPr>
        <w:t xml:space="preserve">                    </w:t>
      </w:r>
      <w:r w:rsidRPr="00274EDB">
        <w:rPr>
          <w:rFonts w:eastAsia="標楷體"/>
          <w:spacing w:val="90"/>
          <w:kern w:val="0"/>
          <w:sz w:val="36"/>
          <w:szCs w:val="36"/>
          <w:fitText w:val="1980" w:id="-776325631"/>
        </w:rPr>
        <w:t>聯絡電</w:t>
      </w:r>
      <w:r w:rsidRPr="00274EDB">
        <w:rPr>
          <w:rFonts w:eastAsia="標楷體"/>
          <w:kern w:val="0"/>
          <w:sz w:val="36"/>
          <w:szCs w:val="36"/>
          <w:fitText w:val="1980" w:id="-776325631"/>
        </w:rPr>
        <w:t>話</w:t>
      </w:r>
      <w:r w:rsidRPr="00EA644D">
        <w:rPr>
          <w:rFonts w:eastAsia="標楷體"/>
          <w:spacing w:val="20"/>
          <w:sz w:val="36"/>
          <w:szCs w:val="36"/>
        </w:rPr>
        <w:t>：</w:t>
      </w:r>
      <w:r w:rsidRPr="00EA644D">
        <w:rPr>
          <w:rFonts w:eastAsia="標楷體"/>
          <w:bCs/>
          <w:spacing w:val="20"/>
          <w:sz w:val="36"/>
          <w:szCs w:val="36"/>
          <w:u w:val="single"/>
        </w:rPr>
        <w:t xml:space="preserve">                </w:t>
      </w:r>
    </w:p>
    <w:p w14:paraId="72F5B7DB" w14:textId="77777777" w:rsidR="00274EDB" w:rsidRDefault="00274EDB" w:rsidP="00274EDB">
      <w:pPr>
        <w:autoSpaceDE w:val="0"/>
        <w:autoSpaceDN w:val="0"/>
        <w:adjustRightInd w:val="0"/>
        <w:snapToGrid w:val="0"/>
        <w:spacing w:beforeLines="100" w:before="360"/>
        <w:jc w:val="center"/>
        <w:textAlignment w:val="bottom"/>
        <w:rPr>
          <w:rFonts w:eastAsia="標楷體"/>
          <w:spacing w:val="20"/>
          <w:sz w:val="36"/>
          <w:szCs w:val="36"/>
        </w:rPr>
      </w:pPr>
    </w:p>
    <w:p w14:paraId="56A4303F" w14:textId="1933CABF" w:rsidR="00274EDB" w:rsidRPr="00EA644D" w:rsidRDefault="00274EDB" w:rsidP="00274EDB">
      <w:pPr>
        <w:autoSpaceDE w:val="0"/>
        <w:autoSpaceDN w:val="0"/>
        <w:adjustRightInd w:val="0"/>
        <w:snapToGrid w:val="0"/>
        <w:spacing w:beforeLines="100" w:before="360"/>
        <w:jc w:val="center"/>
        <w:textAlignment w:val="bottom"/>
        <w:rPr>
          <w:rFonts w:eastAsia="標楷體"/>
          <w:bCs/>
          <w:spacing w:val="20"/>
          <w:sz w:val="44"/>
          <w:szCs w:val="44"/>
        </w:rPr>
      </w:pPr>
      <w:r w:rsidRPr="00EA644D">
        <w:rPr>
          <w:rFonts w:eastAsia="標楷體"/>
          <w:spacing w:val="20"/>
          <w:sz w:val="36"/>
          <w:szCs w:val="36"/>
        </w:rPr>
        <w:t>中華民國</w:t>
      </w:r>
      <w:r w:rsidRPr="00EA644D">
        <w:rPr>
          <w:rFonts w:eastAsia="標楷體"/>
          <w:spacing w:val="20"/>
          <w:sz w:val="36"/>
          <w:szCs w:val="36"/>
          <w:u w:val="single"/>
        </w:rPr>
        <w:t xml:space="preserve">     </w:t>
      </w:r>
      <w:r w:rsidRPr="00EA644D">
        <w:rPr>
          <w:rFonts w:eastAsia="標楷體"/>
          <w:spacing w:val="20"/>
          <w:sz w:val="36"/>
          <w:szCs w:val="36"/>
        </w:rPr>
        <w:t>年</w:t>
      </w:r>
      <w:r w:rsidRPr="00EA644D">
        <w:rPr>
          <w:rFonts w:eastAsia="標楷體"/>
          <w:spacing w:val="20"/>
          <w:sz w:val="36"/>
          <w:szCs w:val="36"/>
          <w:u w:val="single"/>
        </w:rPr>
        <w:t xml:space="preserve">    </w:t>
      </w:r>
      <w:r w:rsidRPr="00EA644D">
        <w:rPr>
          <w:rFonts w:eastAsia="標楷體"/>
          <w:spacing w:val="20"/>
          <w:sz w:val="36"/>
          <w:szCs w:val="36"/>
        </w:rPr>
        <w:t>月</w:t>
      </w:r>
      <w:r w:rsidRPr="00EA644D">
        <w:rPr>
          <w:rFonts w:eastAsia="標楷體"/>
          <w:spacing w:val="20"/>
          <w:sz w:val="36"/>
          <w:szCs w:val="36"/>
          <w:u w:val="single"/>
        </w:rPr>
        <w:t xml:space="preserve">    </w:t>
      </w:r>
      <w:r w:rsidRPr="00EA644D">
        <w:rPr>
          <w:rFonts w:eastAsia="標楷體"/>
          <w:spacing w:val="20"/>
          <w:sz w:val="36"/>
          <w:szCs w:val="36"/>
        </w:rPr>
        <w:t>日</w:t>
      </w:r>
    </w:p>
    <w:p w14:paraId="73DBC6F0" w14:textId="7E9220F5" w:rsidR="00274EDB" w:rsidRDefault="00274EDB" w:rsidP="00274EDB">
      <w:pPr>
        <w:autoSpaceDE w:val="0"/>
        <w:autoSpaceDN w:val="0"/>
        <w:adjustRightInd w:val="0"/>
        <w:snapToGrid w:val="0"/>
        <w:rPr>
          <w:rFonts w:eastAsia="標楷體"/>
          <w:kern w:val="0"/>
          <w:sz w:val="26"/>
          <w:szCs w:val="26"/>
        </w:rPr>
      </w:pPr>
    </w:p>
    <w:p w14:paraId="47075E19" w14:textId="77777777" w:rsidR="00274EDB" w:rsidRPr="003E6DCD" w:rsidRDefault="00274EDB" w:rsidP="00274EDB">
      <w:pPr>
        <w:autoSpaceDE w:val="0"/>
        <w:autoSpaceDN w:val="0"/>
        <w:adjustRightInd w:val="0"/>
        <w:snapToGrid w:val="0"/>
        <w:rPr>
          <w:rFonts w:eastAsia="標楷體" w:hint="eastAsia"/>
          <w:kern w:val="0"/>
          <w:sz w:val="26"/>
          <w:szCs w:val="26"/>
        </w:rPr>
      </w:pPr>
    </w:p>
    <w:p w14:paraId="516BCE29" w14:textId="77777777" w:rsidR="00274EDB" w:rsidRPr="0041320E" w:rsidRDefault="00274EDB" w:rsidP="00274EDB">
      <w:pPr>
        <w:autoSpaceDE w:val="0"/>
        <w:autoSpaceDN w:val="0"/>
        <w:adjustRightInd w:val="0"/>
        <w:snapToGrid w:val="0"/>
        <w:rPr>
          <w:rFonts w:eastAsia="標楷體"/>
          <w:spacing w:val="10"/>
          <w:kern w:val="0"/>
          <w:sz w:val="28"/>
          <w:szCs w:val="28"/>
        </w:rPr>
      </w:pPr>
      <w:r w:rsidRPr="0041320E">
        <w:rPr>
          <w:rFonts w:eastAsia="標楷體"/>
          <w:sz w:val="28"/>
          <w:szCs w:val="28"/>
        </w:rPr>
        <w:t>※</w:t>
      </w:r>
      <w:r w:rsidRPr="0041320E">
        <w:rPr>
          <w:rFonts w:eastAsia="標楷體"/>
          <w:spacing w:val="10"/>
          <w:sz w:val="28"/>
          <w:szCs w:val="28"/>
        </w:rPr>
        <w:t>注意事項：</w:t>
      </w:r>
      <w:r w:rsidRPr="0041320E">
        <w:rPr>
          <w:rFonts w:eastAsia="標楷體"/>
          <w:spacing w:val="10"/>
          <w:kern w:val="0"/>
          <w:sz w:val="28"/>
          <w:szCs w:val="28"/>
        </w:rPr>
        <w:t xml:space="preserve"> </w:t>
      </w:r>
    </w:p>
    <w:p w14:paraId="2FD0E72B" w14:textId="77777777" w:rsidR="00274EDB" w:rsidRPr="0041320E" w:rsidRDefault="00274EDB" w:rsidP="00274EDB">
      <w:pPr>
        <w:pStyle w:val="af5"/>
        <w:numPr>
          <w:ilvl w:val="3"/>
          <w:numId w:val="34"/>
        </w:numPr>
        <w:autoSpaceDE w:val="0"/>
        <w:autoSpaceDN w:val="0"/>
        <w:adjustRightInd w:val="0"/>
        <w:snapToGrid w:val="0"/>
        <w:ind w:leftChars="0" w:left="284" w:hanging="284"/>
        <w:rPr>
          <w:rFonts w:ascii="Times New Roman" w:eastAsia="標楷體" w:hAnsi="Times New Roman"/>
          <w:spacing w:val="10"/>
          <w:kern w:val="0"/>
          <w:sz w:val="28"/>
          <w:szCs w:val="28"/>
        </w:rPr>
      </w:pPr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錄取生若無就讀意願，欲放棄錄取資格者，請</w:t>
      </w:r>
      <w:proofErr w:type="gramStart"/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填妥本聲明</w:t>
      </w:r>
      <w:proofErr w:type="gramEnd"/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書並親筆簽名後，將掃描檔以電子郵件回傳本學程。</w:t>
      </w:r>
    </w:p>
    <w:p w14:paraId="7C412227" w14:textId="77777777" w:rsidR="00274EDB" w:rsidRPr="0041320E" w:rsidRDefault="00274EDB" w:rsidP="00274EDB">
      <w:pPr>
        <w:pStyle w:val="af5"/>
        <w:autoSpaceDE w:val="0"/>
        <w:autoSpaceDN w:val="0"/>
        <w:adjustRightInd w:val="0"/>
        <w:snapToGrid w:val="0"/>
        <w:ind w:leftChars="0" w:left="284"/>
        <w:rPr>
          <w:rFonts w:ascii="Times New Roman" w:eastAsia="標楷體" w:hAnsi="Times New Roman"/>
          <w:spacing w:val="10"/>
          <w:kern w:val="0"/>
          <w:sz w:val="28"/>
          <w:szCs w:val="28"/>
        </w:rPr>
      </w:pPr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聯絡資訊：蔡小姐，</w:t>
      </w:r>
      <w:hyperlink r:id="rId8" w:history="1">
        <w:r w:rsidRPr="0041320E">
          <w:rPr>
            <w:rStyle w:val="a4"/>
            <w:rFonts w:ascii="Times New Roman" w:eastAsia="標楷體" w:hAnsi="Times New Roman"/>
            <w:spacing w:val="10"/>
            <w:kern w:val="0"/>
            <w:sz w:val="28"/>
            <w:szCs w:val="28"/>
          </w:rPr>
          <w:t>soniatsai@nycu.edu.tw</w:t>
        </w:r>
      </w:hyperlink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，</w:t>
      </w:r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(03)571-2121</w:t>
      </w:r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分機</w:t>
      </w:r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56090</w:t>
      </w:r>
      <w:r w:rsidRPr="0041320E">
        <w:rPr>
          <w:rFonts w:ascii="Times New Roman" w:eastAsia="標楷體" w:hAnsi="Times New Roman"/>
          <w:spacing w:val="10"/>
          <w:kern w:val="0"/>
          <w:sz w:val="28"/>
          <w:szCs w:val="28"/>
        </w:rPr>
        <w:t>。</w:t>
      </w:r>
    </w:p>
    <w:p w14:paraId="60EAAB3F" w14:textId="36E2A005" w:rsidR="007F40B6" w:rsidRPr="0041320E" w:rsidRDefault="00274EDB" w:rsidP="006C5755">
      <w:pPr>
        <w:pStyle w:val="af5"/>
        <w:numPr>
          <w:ilvl w:val="3"/>
          <w:numId w:val="34"/>
        </w:numPr>
        <w:autoSpaceDE w:val="0"/>
        <w:autoSpaceDN w:val="0"/>
        <w:adjustRightInd w:val="0"/>
        <w:snapToGrid w:val="0"/>
        <w:ind w:leftChars="0" w:left="284" w:hanging="284"/>
        <w:rPr>
          <w:rFonts w:ascii="Times New Roman" w:eastAsia="標楷體" w:hAnsi="Times New Roman"/>
          <w:sz w:val="28"/>
          <w:szCs w:val="28"/>
        </w:rPr>
      </w:pPr>
      <w:r w:rsidRPr="00573D29">
        <w:rPr>
          <w:rFonts w:ascii="Times New Roman" w:eastAsia="標楷體" w:hAnsi="Times New Roman"/>
          <w:spacing w:val="10"/>
          <w:kern w:val="0"/>
          <w:sz w:val="28"/>
          <w:szCs w:val="28"/>
        </w:rPr>
        <w:t>聲明放棄錄取資格手續完成後，不得以任何理由撤回，請考生審慎處理。</w:t>
      </w:r>
      <w:bookmarkStart w:id="0" w:name="_GoBack"/>
      <w:bookmarkEnd w:id="0"/>
    </w:p>
    <w:sectPr w:rsidR="007F40B6" w:rsidRPr="0041320E" w:rsidSect="0081500D">
      <w:footerReference w:type="default" r:id="rId9"/>
      <w:pgSz w:w="11906" w:h="16838"/>
      <w:pgMar w:top="851" w:right="746" w:bottom="567" w:left="851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048C5" w14:textId="77777777" w:rsidR="008F61A9" w:rsidRDefault="008F61A9">
      <w:r>
        <w:separator/>
      </w:r>
    </w:p>
  </w:endnote>
  <w:endnote w:type="continuationSeparator" w:id="0">
    <w:p w14:paraId="622FE26A" w14:textId="77777777" w:rsidR="008F61A9" w:rsidRDefault="008F6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@華康中楷體">
    <w:altName w:val="@新細明體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C0498" w14:textId="77777777" w:rsidR="00F63904" w:rsidRPr="004139CA" w:rsidRDefault="00F63904" w:rsidP="004139CA">
    <w:pPr>
      <w:pStyle w:val="a7"/>
    </w:pPr>
  </w:p>
  <w:p w14:paraId="2E692FBC" w14:textId="77777777" w:rsidR="00F63904" w:rsidRDefault="00F639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CB4FD7" w14:textId="77777777" w:rsidR="008F61A9" w:rsidRDefault="008F61A9">
      <w:r>
        <w:separator/>
      </w:r>
    </w:p>
  </w:footnote>
  <w:footnote w:type="continuationSeparator" w:id="0">
    <w:p w14:paraId="006670F6" w14:textId="77777777" w:rsidR="008F61A9" w:rsidRDefault="008F6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D6CFD"/>
    <w:multiLevelType w:val="hybridMultilevel"/>
    <w:tmpl w:val="F388493C"/>
    <w:lvl w:ilvl="0" w:tplc="FEDE4E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6A1BC4"/>
    <w:multiLevelType w:val="hybridMultilevel"/>
    <w:tmpl w:val="C5E6990E"/>
    <w:lvl w:ilvl="0" w:tplc="0409000F">
      <w:start w:val="1"/>
      <w:numFmt w:val="decimal"/>
      <w:lvlText w:val="%1."/>
      <w:lvlJc w:val="left"/>
      <w:pPr>
        <w:ind w:left="2040" w:hanging="480"/>
      </w:pPr>
    </w:lvl>
    <w:lvl w:ilvl="1" w:tplc="04090019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" w15:restartNumberingAfterBreak="0">
    <w:nsid w:val="17777888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8634F35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18CD2FBC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5" w15:restartNumberingAfterBreak="0">
    <w:nsid w:val="1AA02188"/>
    <w:multiLevelType w:val="hybridMultilevel"/>
    <w:tmpl w:val="27ECE18A"/>
    <w:lvl w:ilvl="0" w:tplc="B1C67EC4">
      <w:start w:val="1"/>
      <w:numFmt w:val="decimal"/>
      <w:lvlText w:val="(%1)"/>
      <w:lvlJc w:val="left"/>
      <w:pPr>
        <w:ind w:left="2285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0003E86">
      <w:start w:val="1"/>
      <w:numFmt w:val="upperLetter"/>
      <w:lvlText w:val="%3."/>
      <w:lvlJc w:val="left"/>
      <w:pPr>
        <w:ind w:left="1320" w:hanging="360"/>
      </w:pPr>
      <w:rPr>
        <w:rFonts w:hAnsi="標楷體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EF7C21"/>
    <w:multiLevelType w:val="multilevel"/>
    <w:tmpl w:val="057CCA26"/>
    <w:lvl w:ilvl="0">
      <w:start w:val="1"/>
      <w:numFmt w:val="decimal"/>
      <w:lvlText w:val="(%1)"/>
      <w:lvlJc w:val="left"/>
      <w:pPr>
        <w:ind w:left="1485" w:hanging="405"/>
      </w:pPr>
      <w:rPr>
        <w:rFonts w:ascii="Times New Roman" w:hAnsi="Times New Roman"/>
        <w:color w:val="auto"/>
      </w:rPr>
    </w:lvl>
    <w:lvl w:ilvl="1">
      <w:start w:val="1"/>
      <w:numFmt w:val="ideographTraditional"/>
      <w:lvlText w:val="%2、"/>
      <w:lvlJc w:val="left"/>
      <w:pPr>
        <w:ind w:left="2040" w:hanging="480"/>
      </w:pPr>
    </w:lvl>
    <w:lvl w:ilvl="2">
      <w:start w:val="1"/>
      <w:numFmt w:val="lowerRoman"/>
      <w:lvlText w:val="%3."/>
      <w:lvlJc w:val="right"/>
      <w:pPr>
        <w:ind w:left="2520" w:hanging="480"/>
      </w:pPr>
    </w:lvl>
    <w:lvl w:ilvl="3">
      <w:start w:val="1"/>
      <w:numFmt w:val="decimal"/>
      <w:lvlText w:val="%4."/>
      <w:lvlJc w:val="left"/>
      <w:pPr>
        <w:ind w:left="3000" w:hanging="480"/>
      </w:pPr>
    </w:lvl>
    <w:lvl w:ilvl="4">
      <w:start w:val="1"/>
      <w:numFmt w:val="ideographTraditional"/>
      <w:lvlText w:val="%5、"/>
      <w:lvlJc w:val="left"/>
      <w:pPr>
        <w:ind w:left="3480" w:hanging="480"/>
      </w:pPr>
    </w:lvl>
    <w:lvl w:ilvl="5">
      <w:start w:val="1"/>
      <w:numFmt w:val="lowerRoman"/>
      <w:lvlText w:val="%6."/>
      <w:lvlJc w:val="right"/>
      <w:pPr>
        <w:ind w:left="3960" w:hanging="480"/>
      </w:pPr>
    </w:lvl>
    <w:lvl w:ilvl="6">
      <w:start w:val="1"/>
      <w:numFmt w:val="decimal"/>
      <w:lvlText w:val="%7."/>
      <w:lvlJc w:val="left"/>
      <w:pPr>
        <w:ind w:left="4440" w:hanging="480"/>
      </w:pPr>
    </w:lvl>
    <w:lvl w:ilvl="7">
      <w:start w:val="1"/>
      <w:numFmt w:val="ideographTraditional"/>
      <w:lvlText w:val="%8、"/>
      <w:lvlJc w:val="left"/>
      <w:pPr>
        <w:ind w:left="4920" w:hanging="480"/>
      </w:pPr>
    </w:lvl>
    <w:lvl w:ilvl="8">
      <w:start w:val="1"/>
      <w:numFmt w:val="lowerRoman"/>
      <w:lvlText w:val="%9."/>
      <w:lvlJc w:val="right"/>
      <w:pPr>
        <w:ind w:left="5400" w:hanging="480"/>
      </w:pPr>
    </w:lvl>
  </w:abstractNum>
  <w:abstractNum w:abstractNumId="7" w15:restartNumberingAfterBreak="0">
    <w:nsid w:val="1BB24282"/>
    <w:multiLevelType w:val="hybridMultilevel"/>
    <w:tmpl w:val="8CD0AA84"/>
    <w:lvl w:ilvl="0" w:tplc="04090015">
      <w:start w:val="1"/>
      <w:numFmt w:val="taiwaneseCountingThousand"/>
      <w:lvlText w:val="%1、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8" w15:restartNumberingAfterBreak="0">
    <w:nsid w:val="1CE067B3"/>
    <w:multiLevelType w:val="hybridMultilevel"/>
    <w:tmpl w:val="042C688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" w15:restartNumberingAfterBreak="0">
    <w:nsid w:val="231E646D"/>
    <w:multiLevelType w:val="hybridMultilevel"/>
    <w:tmpl w:val="042C6888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0" w15:restartNumberingAfterBreak="0">
    <w:nsid w:val="24994883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11" w15:restartNumberingAfterBreak="0">
    <w:nsid w:val="25AA309A"/>
    <w:multiLevelType w:val="multilevel"/>
    <w:tmpl w:val="92320660"/>
    <w:lvl w:ilvl="0">
      <w:start w:val="1"/>
      <w:numFmt w:val="decimal"/>
      <w:lvlText w:val="%1."/>
      <w:lvlJc w:val="left"/>
      <w:pPr>
        <w:ind w:left="960" w:hanging="360"/>
      </w:pPr>
      <w:rPr>
        <w:sz w:val="24"/>
      </w:rPr>
    </w:lvl>
    <w:lvl w:ilvl="1">
      <w:start w:val="1"/>
      <w:numFmt w:val="ideographTraditional"/>
      <w:lvlText w:val="%2、"/>
      <w:lvlJc w:val="left"/>
      <w:pPr>
        <w:ind w:left="1560" w:hanging="480"/>
      </w:pPr>
    </w:lvl>
    <w:lvl w:ilvl="2">
      <w:start w:val="1"/>
      <w:numFmt w:val="lowerRoman"/>
      <w:lvlText w:val="%3."/>
      <w:lvlJc w:val="right"/>
      <w:pPr>
        <w:ind w:left="2040" w:hanging="480"/>
      </w:pPr>
    </w:lvl>
    <w:lvl w:ilvl="3">
      <w:start w:val="1"/>
      <w:numFmt w:val="decimal"/>
      <w:lvlText w:val="%4."/>
      <w:lvlJc w:val="left"/>
      <w:pPr>
        <w:ind w:left="2520" w:hanging="480"/>
      </w:pPr>
    </w:lvl>
    <w:lvl w:ilvl="4">
      <w:start w:val="1"/>
      <w:numFmt w:val="ideographTraditional"/>
      <w:lvlText w:val="%5、"/>
      <w:lvlJc w:val="left"/>
      <w:pPr>
        <w:ind w:left="3000" w:hanging="480"/>
      </w:pPr>
    </w:lvl>
    <w:lvl w:ilvl="5">
      <w:start w:val="1"/>
      <w:numFmt w:val="lowerRoman"/>
      <w:lvlText w:val="%6."/>
      <w:lvlJc w:val="right"/>
      <w:pPr>
        <w:ind w:left="3480" w:hanging="480"/>
      </w:pPr>
    </w:lvl>
    <w:lvl w:ilvl="6">
      <w:start w:val="1"/>
      <w:numFmt w:val="decimal"/>
      <w:lvlText w:val="%7."/>
      <w:lvlJc w:val="left"/>
      <w:pPr>
        <w:ind w:left="3960" w:hanging="480"/>
      </w:pPr>
    </w:lvl>
    <w:lvl w:ilvl="7">
      <w:start w:val="1"/>
      <w:numFmt w:val="ideographTraditional"/>
      <w:lvlText w:val="%8、"/>
      <w:lvlJc w:val="left"/>
      <w:pPr>
        <w:ind w:left="4440" w:hanging="480"/>
      </w:pPr>
    </w:lvl>
    <w:lvl w:ilvl="8">
      <w:start w:val="1"/>
      <w:numFmt w:val="lowerRoman"/>
      <w:lvlText w:val="%9."/>
      <w:lvlJc w:val="right"/>
      <w:pPr>
        <w:ind w:left="4920" w:hanging="480"/>
      </w:pPr>
    </w:lvl>
  </w:abstractNum>
  <w:abstractNum w:abstractNumId="12" w15:restartNumberingAfterBreak="0">
    <w:nsid w:val="26820CDA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3" w15:restartNumberingAfterBreak="0">
    <w:nsid w:val="26B80B94"/>
    <w:multiLevelType w:val="hybridMultilevel"/>
    <w:tmpl w:val="AF803DD2"/>
    <w:lvl w:ilvl="0" w:tplc="04964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98B7E6E"/>
    <w:multiLevelType w:val="hybridMultilevel"/>
    <w:tmpl w:val="549EC858"/>
    <w:lvl w:ilvl="0" w:tplc="04090011">
      <w:start w:val="1"/>
      <w:numFmt w:val="upperLetter"/>
      <w:lvlText w:val="%1."/>
      <w:lvlJc w:val="left"/>
      <w:pPr>
        <w:ind w:left="28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370" w:hanging="480"/>
      </w:pPr>
    </w:lvl>
    <w:lvl w:ilvl="2" w:tplc="04090011">
      <w:start w:val="1"/>
      <w:numFmt w:val="upperLetter"/>
      <w:lvlText w:val="%3."/>
      <w:lvlJc w:val="left"/>
      <w:pPr>
        <w:ind w:left="3850" w:hanging="480"/>
      </w:pPr>
    </w:lvl>
    <w:lvl w:ilvl="3" w:tplc="0409000F">
      <w:start w:val="1"/>
      <w:numFmt w:val="decimal"/>
      <w:lvlText w:val="%4."/>
      <w:lvlJc w:val="left"/>
      <w:pPr>
        <w:ind w:left="43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810" w:hanging="480"/>
      </w:pPr>
    </w:lvl>
    <w:lvl w:ilvl="5" w:tplc="0409001B" w:tentative="1">
      <w:start w:val="1"/>
      <w:numFmt w:val="lowerRoman"/>
      <w:lvlText w:val="%6."/>
      <w:lvlJc w:val="right"/>
      <w:pPr>
        <w:ind w:left="5290" w:hanging="480"/>
      </w:pPr>
    </w:lvl>
    <w:lvl w:ilvl="6" w:tplc="0409000F" w:tentative="1">
      <w:start w:val="1"/>
      <w:numFmt w:val="decimal"/>
      <w:lvlText w:val="%7."/>
      <w:lvlJc w:val="left"/>
      <w:pPr>
        <w:ind w:left="57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250" w:hanging="480"/>
      </w:pPr>
    </w:lvl>
    <w:lvl w:ilvl="8" w:tplc="0409001B" w:tentative="1">
      <w:start w:val="1"/>
      <w:numFmt w:val="lowerRoman"/>
      <w:lvlText w:val="%9."/>
      <w:lvlJc w:val="right"/>
      <w:pPr>
        <w:ind w:left="6730" w:hanging="480"/>
      </w:pPr>
    </w:lvl>
  </w:abstractNum>
  <w:abstractNum w:abstractNumId="15" w15:restartNumberingAfterBreak="0">
    <w:nsid w:val="2D775E8A"/>
    <w:multiLevelType w:val="hybridMultilevel"/>
    <w:tmpl w:val="4DE6C274"/>
    <w:lvl w:ilvl="0" w:tplc="B1C67EC4">
      <w:start w:val="1"/>
      <w:numFmt w:val="decimal"/>
      <w:lvlText w:val="(%1)"/>
      <w:lvlJc w:val="left"/>
      <w:pPr>
        <w:ind w:left="2285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0A31248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17" w15:restartNumberingAfterBreak="0">
    <w:nsid w:val="345F596E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8" w15:restartNumberingAfterBreak="0">
    <w:nsid w:val="35FA6A2A"/>
    <w:multiLevelType w:val="hybridMultilevel"/>
    <w:tmpl w:val="EA96FE20"/>
    <w:lvl w:ilvl="0" w:tplc="AC6E61D8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7E345DD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20" w15:restartNumberingAfterBreak="0">
    <w:nsid w:val="3B696D19"/>
    <w:multiLevelType w:val="hybridMultilevel"/>
    <w:tmpl w:val="AD9828CE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CCF2F3EE">
      <w:start w:val="1"/>
      <w:numFmt w:val="taiwaneseCountingThousand"/>
      <w:lvlText w:val="(%2)"/>
      <w:lvlJc w:val="left"/>
      <w:pPr>
        <w:ind w:left="2218" w:hanging="413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21" w15:restartNumberingAfterBreak="0">
    <w:nsid w:val="415776D9"/>
    <w:multiLevelType w:val="multilevel"/>
    <w:tmpl w:val="652A87CA"/>
    <w:lvl w:ilvl="0">
      <w:start w:val="1"/>
      <w:numFmt w:val="japaneseCounting"/>
      <w:lvlText w:val="%1、"/>
      <w:lvlJc w:val="left"/>
      <w:pPr>
        <w:ind w:left="1077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44E96539"/>
    <w:multiLevelType w:val="hybridMultilevel"/>
    <w:tmpl w:val="AF803DD2"/>
    <w:lvl w:ilvl="0" w:tplc="04964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6090A83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6CA7778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25" w15:restartNumberingAfterBreak="0">
    <w:nsid w:val="4A2E17CC"/>
    <w:multiLevelType w:val="hybridMultilevel"/>
    <w:tmpl w:val="3A60EEAE"/>
    <w:lvl w:ilvl="0" w:tplc="0409000F">
      <w:start w:val="1"/>
      <w:numFmt w:val="decimal"/>
      <w:lvlText w:val="%1."/>
      <w:lvlJc w:val="left"/>
      <w:pPr>
        <w:tabs>
          <w:tab w:val="num" w:pos="1361"/>
        </w:tabs>
        <w:ind w:left="1361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4"/>
        </w:tabs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4"/>
        </w:tabs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4"/>
        </w:tabs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4"/>
        </w:tabs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4"/>
        </w:tabs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4"/>
        </w:tabs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4"/>
        </w:tabs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4"/>
        </w:tabs>
        <w:ind w:left="4604" w:hanging="480"/>
      </w:pPr>
    </w:lvl>
  </w:abstractNum>
  <w:abstractNum w:abstractNumId="26" w15:restartNumberingAfterBreak="0">
    <w:nsid w:val="4AEC10C5"/>
    <w:multiLevelType w:val="hybridMultilevel"/>
    <w:tmpl w:val="642C4B00"/>
    <w:lvl w:ilvl="0" w:tplc="F9EC6D88">
      <w:start w:val="1"/>
      <w:numFmt w:val="taiwaneseCountingThousand"/>
      <w:lvlText w:val="%1、"/>
      <w:lvlJc w:val="left"/>
      <w:pPr>
        <w:tabs>
          <w:tab w:val="num" w:pos="1077"/>
        </w:tabs>
        <w:ind w:left="1077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4BB238D0"/>
    <w:multiLevelType w:val="hybridMultilevel"/>
    <w:tmpl w:val="C696E00A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8" w15:restartNumberingAfterBreak="0">
    <w:nsid w:val="50951F27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9" w15:restartNumberingAfterBreak="0">
    <w:nsid w:val="5A3B42A6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85" w:hanging="480"/>
      </w:pPr>
    </w:lvl>
    <w:lvl w:ilvl="2" w:tplc="0409001B" w:tentative="1">
      <w:start w:val="1"/>
      <w:numFmt w:val="lowerRoman"/>
      <w:lvlText w:val="%3."/>
      <w:lvlJc w:val="right"/>
      <w:pPr>
        <w:ind w:left="2765" w:hanging="480"/>
      </w:pPr>
    </w:lvl>
    <w:lvl w:ilvl="3" w:tplc="0409000F" w:tentative="1">
      <w:start w:val="1"/>
      <w:numFmt w:val="decimal"/>
      <w:lvlText w:val="%4."/>
      <w:lvlJc w:val="left"/>
      <w:pPr>
        <w:ind w:left="32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5" w:hanging="480"/>
      </w:pPr>
    </w:lvl>
    <w:lvl w:ilvl="5" w:tplc="0409001B" w:tentative="1">
      <w:start w:val="1"/>
      <w:numFmt w:val="lowerRoman"/>
      <w:lvlText w:val="%6."/>
      <w:lvlJc w:val="right"/>
      <w:pPr>
        <w:ind w:left="4205" w:hanging="480"/>
      </w:pPr>
    </w:lvl>
    <w:lvl w:ilvl="6" w:tplc="0409000F" w:tentative="1">
      <w:start w:val="1"/>
      <w:numFmt w:val="decimal"/>
      <w:lvlText w:val="%7."/>
      <w:lvlJc w:val="left"/>
      <w:pPr>
        <w:ind w:left="46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5" w:hanging="480"/>
      </w:pPr>
    </w:lvl>
    <w:lvl w:ilvl="8" w:tplc="0409001B" w:tentative="1">
      <w:start w:val="1"/>
      <w:numFmt w:val="lowerRoman"/>
      <w:lvlText w:val="%9."/>
      <w:lvlJc w:val="right"/>
      <w:pPr>
        <w:ind w:left="5645" w:hanging="480"/>
      </w:pPr>
    </w:lvl>
  </w:abstractNum>
  <w:abstractNum w:abstractNumId="30" w15:restartNumberingAfterBreak="0">
    <w:nsid w:val="5B7E3D48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31" w15:restartNumberingAfterBreak="0">
    <w:nsid w:val="60032B0C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4F3092D"/>
    <w:multiLevelType w:val="hybridMultilevel"/>
    <w:tmpl w:val="B77CA482"/>
    <w:lvl w:ilvl="0" w:tplc="8E5841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64B204F"/>
    <w:multiLevelType w:val="hybridMultilevel"/>
    <w:tmpl w:val="85BE41D8"/>
    <w:lvl w:ilvl="0" w:tplc="AD702AB6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665E038A"/>
    <w:multiLevelType w:val="hybridMultilevel"/>
    <w:tmpl w:val="D68085A6"/>
    <w:lvl w:ilvl="0" w:tplc="FE885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8D78C5"/>
    <w:multiLevelType w:val="hybridMultilevel"/>
    <w:tmpl w:val="C5E6990E"/>
    <w:lvl w:ilvl="0" w:tplc="0409000F">
      <w:start w:val="1"/>
      <w:numFmt w:val="decimal"/>
      <w:lvlText w:val="%1."/>
      <w:lvlJc w:val="left"/>
      <w:pPr>
        <w:ind w:left="2040" w:hanging="480"/>
      </w:pPr>
    </w:lvl>
    <w:lvl w:ilvl="1" w:tplc="04090019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36" w15:restartNumberingAfterBreak="0">
    <w:nsid w:val="6C1C4E4F"/>
    <w:multiLevelType w:val="hybridMultilevel"/>
    <w:tmpl w:val="6090E136"/>
    <w:lvl w:ilvl="0" w:tplc="04090015">
      <w:start w:val="1"/>
      <w:numFmt w:val="taiwaneseCountingThousand"/>
      <w:lvlText w:val="%1、"/>
      <w:lvlJc w:val="left"/>
      <w:pPr>
        <w:ind w:left="2323" w:hanging="480"/>
      </w:pPr>
    </w:lvl>
    <w:lvl w:ilvl="1" w:tplc="AD702AB6">
      <w:start w:val="1"/>
      <w:numFmt w:val="taiwaneseCountingThousand"/>
      <w:lvlText w:val="(%2)"/>
      <w:lvlJc w:val="left"/>
      <w:pPr>
        <w:ind w:left="2803" w:hanging="480"/>
      </w:pPr>
      <w:rPr>
        <w:rFonts w:hint="eastAsia"/>
      </w:rPr>
    </w:lvl>
    <w:lvl w:ilvl="2" w:tplc="91BE9AF8">
      <w:start w:val="1"/>
      <w:numFmt w:val="decimal"/>
      <w:lvlText w:val="(%3)"/>
      <w:lvlJc w:val="left"/>
      <w:pPr>
        <w:ind w:left="3163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7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43" w:hanging="480"/>
      </w:pPr>
    </w:lvl>
    <w:lvl w:ilvl="5" w:tplc="0409001B" w:tentative="1">
      <w:start w:val="1"/>
      <w:numFmt w:val="lowerRoman"/>
      <w:lvlText w:val="%6."/>
      <w:lvlJc w:val="right"/>
      <w:pPr>
        <w:ind w:left="4723" w:hanging="480"/>
      </w:pPr>
    </w:lvl>
    <w:lvl w:ilvl="6" w:tplc="0409000F" w:tentative="1">
      <w:start w:val="1"/>
      <w:numFmt w:val="decimal"/>
      <w:lvlText w:val="%7."/>
      <w:lvlJc w:val="left"/>
      <w:pPr>
        <w:ind w:left="52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83" w:hanging="480"/>
      </w:pPr>
    </w:lvl>
    <w:lvl w:ilvl="8" w:tplc="0409001B" w:tentative="1">
      <w:start w:val="1"/>
      <w:numFmt w:val="lowerRoman"/>
      <w:lvlText w:val="%9."/>
      <w:lvlJc w:val="right"/>
      <w:pPr>
        <w:ind w:left="6163" w:hanging="480"/>
      </w:pPr>
    </w:lvl>
  </w:abstractNum>
  <w:abstractNum w:abstractNumId="37" w15:restartNumberingAfterBreak="0">
    <w:nsid w:val="7075070D"/>
    <w:multiLevelType w:val="multilevel"/>
    <w:tmpl w:val="74045FD0"/>
    <w:lvl w:ilvl="0">
      <w:start w:val="1"/>
      <w:numFmt w:val="decimal"/>
      <w:lvlText w:val="(%1)"/>
      <w:lvlJc w:val="left"/>
      <w:pPr>
        <w:ind w:left="1485" w:hanging="405"/>
      </w:pPr>
      <w:rPr>
        <w:rFonts w:ascii="Times New Roman" w:hAnsi="Times New Roman"/>
      </w:rPr>
    </w:lvl>
    <w:lvl w:ilvl="1">
      <w:start w:val="1"/>
      <w:numFmt w:val="ideographTraditional"/>
      <w:lvlText w:val="%2、"/>
      <w:lvlJc w:val="left"/>
      <w:pPr>
        <w:ind w:left="2040" w:hanging="480"/>
      </w:pPr>
    </w:lvl>
    <w:lvl w:ilvl="2">
      <w:start w:val="1"/>
      <w:numFmt w:val="lowerRoman"/>
      <w:lvlText w:val="%3."/>
      <w:lvlJc w:val="right"/>
      <w:pPr>
        <w:ind w:left="2520" w:hanging="480"/>
      </w:pPr>
    </w:lvl>
    <w:lvl w:ilvl="3">
      <w:start w:val="1"/>
      <w:numFmt w:val="decimal"/>
      <w:lvlText w:val="%4."/>
      <w:lvlJc w:val="left"/>
      <w:pPr>
        <w:ind w:left="3000" w:hanging="480"/>
      </w:pPr>
    </w:lvl>
    <w:lvl w:ilvl="4">
      <w:start w:val="1"/>
      <w:numFmt w:val="ideographTraditional"/>
      <w:lvlText w:val="%5、"/>
      <w:lvlJc w:val="left"/>
      <w:pPr>
        <w:ind w:left="3480" w:hanging="480"/>
      </w:pPr>
    </w:lvl>
    <w:lvl w:ilvl="5">
      <w:start w:val="1"/>
      <w:numFmt w:val="lowerRoman"/>
      <w:lvlText w:val="%6."/>
      <w:lvlJc w:val="right"/>
      <w:pPr>
        <w:ind w:left="3960" w:hanging="480"/>
      </w:pPr>
    </w:lvl>
    <w:lvl w:ilvl="6">
      <w:start w:val="1"/>
      <w:numFmt w:val="decimal"/>
      <w:lvlText w:val="%7."/>
      <w:lvlJc w:val="left"/>
      <w:pPr>
        <w:ind w:left="4440" w:hanging="480"/>
      </w:pPr>
    </w:lvl>
    <w:lvl w:ilvl="7">
      <w:start w:val="1"/>
      <w:numFmt w:val="ideographTraditional"/>
      <w:lvlText w:val="%8、"/>
      <w:lvlJc w:val="left"/>
      <w:pPr>
        <w:ind w:left="4920" w:hanging="480"/>
      </w:pPr>
    </w:lvl>
    <w:lvl w:ilvl="8">
      <w:start w:val="1"/>
      <w:numFmt w:val="lowerRoman"/>
      <w:lvlText w:val="%9."/>
      <w:lvlJc w:val="right"/>
      <w:pPr>
        <w:ind w:left="5400" w:hanging="480"/>
      </w:pPr>
    </w:lvl>
  </w:abstractNum>
  <w:abstractNum w:abstractNumId="38" w15:restartNumberingAfterBreak="0">
    <w:nsid w:val="747A45E9"/>
    <w:multiLevelType w:val="hybridMultilevel"/>
    <w:tmpl w:val="3DBA5A40"/>
    <w:lvl w:ilvl="0" w:tplc="0409000F">
      <w:start w:val="1"/>
      <w:numFmt w:val="decimal"/>
      <w:lvlText w:val="%1.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39" w15:restartNumberingAfterBreak="0">
    <w:nsid w:val="74C74E26"/>
    <w:multiLevelType w:val="multilevel"/>
    <w:tmpl w:val="6D32ABE6"/>
    <w:lvl w:ilvl="0">
      <w:start w:val="1"/>
      <w:numFmt w:val="decimal"/>
      <w:lvlText w:val="%1."/>
      <w:lvlJc w:val="left"/>
      <w:pPr>
        <w:ind w:left="1680" w:hanging="720"/>
      </w:pPr>
      <w:rPr>
        <w:b w:val="0"/>
      </w:rPr>
    </w:lvl>
    <w:lvl w:ilvl="1">
      <w:start w:val="1"/>
      <w:numFmt w:val="decimal"/>
      <w:lvlText w:val="(%2)"/>
      <w:lvlJc w:val="left"/>
      <w:pPr>
        <w:ind w:left="2040" w:hanging="360"/>
      </w:pPr>
      <w:rPr>
        <w:rFonts w:ascii="Times New Roman" w:eastAsia="標楷體" w:hAnsi="Times New Roman" w:hint="default"/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2760" w:hanging="180"/>
      </w:pPr>
    </w:lvl>
    <w:lvl w:ilvl="3">
      <w:start w:val="1"/>
      <w:numFmt w:val="decimal"/>
      <w:lvlText w:val="%4."/>
      <w:lvlJc w:val="left"/>
      <w:pPr>
        <w:ind w:left="3480" w:hanging="360"/>
      </w:pPr>
    </w:lvl>
    <w:lvl w:ilvl="4">
      <w:start w:val="1"/>
      <w:numFmt w:val="lowerLetter"/>
      <w:lvlText w:val="%5."/>
      <w:lvlJc w:val="left"/>
      <w:pPr>
        <w:ind w:left="4200" w:hanging="360"/>
      </w:pPr>
    </w:lvl>
    <w:lvl w:ilvl="5">
      <w:start w:val="1"/>
      <w:numFmt w:val="lowerRoman"/>
      <w:lvlText w:val="%6."/>
      <w:lvlJc w:val="right"/>
      <w:pPr>
        <w:ind w:left="4920" w:hanging="180"/>
      </w:pPr>
    </w:lvl>
    <w:lvl w:ilvl="6">
      <w:start w:val="1"/>
      <w:numFmt w:val="decimal"/>
      <w:lvlText w:val="%7."/>
      <w:lvlJc w:val="left"/>
      <w:pPr>
        <w:ind w:left="5640" w:hanging="360"/>
      </w:pPr>
    </w:lvl>
    <w:lvl w:ilvl="7">
      <w:start w:val="1"/>
      <w:numFmt w:val="lowerLetter"/>
      <w:lvlText w:val="%8."/>
      <w:lvlJc w:val="left"/>
      <w:pPr>
        <w:ind w:left="6360" w:hanging="360"/>
      </w:pPr>
    </w:lvl>
    <w:lvl w:ilvl="8">
      <w:start w:val="1"/>
      <w:numFmt w:val="lowerRoman"/>
      <w:lvlText w:val="%9."/>
      <w:lvlJc w:val="right"/>
      <w:pPr>
        <w:ind w:left="7080" w:hanging="180"/>
      </w:pPr>
    </w:lvl>
  </w:abstractNum>
  <w:abstractNum w:abstractNumId="40" w15:restartNumberingAfterBreak="0">
    <w:nsid w:val="7C2B5FA5"/>
    <w:multiLevelType w:val="hybridMultilevel"/>
    <w:tmpl w:val="72A23442"/>
    <w:lvl w:ilvl="0" w:tplc="E0825B3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DFD28B8"/>
    <w:multiLevelType w:val="hybridMultilevel"/>
    <w:tmpl w:val="C5781E9A"/>
    <w:lvl w:ilvl="0" w:tplc="D6D661D0">
      <w:start w:val="1"/>
      <w:numFmt w:val="decimal"/>
      <w:lvlText w:val="%1."/>
      <w:lvlJc w:val="left"/>
      <w:pPr>
        <w:ind w:left="284" w:hanging="28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E432745"/>
    <w:multiLevelType w:val="hybridMultilevel"/>
    <w:tmpl w:val="5B7C1190"/>
    <w:lvl w:ilvl="0" w:tplc="04090015">
      <w:start w:val="1"/>
      <w:numFmt w:val="taiwaneseCountingThousand"/>
      <w:lvlText w:val="%1、"/>
      <w:lvlJc w:val="left"/>
      <w:pPr>
        <w:ind w:left="764" w:hanging="480"/>
      </w:pPr>
    </w:lvl>
    <w:lvl w:ilvl="1" w:tplc="AD702AB6">
      <w:start w:val="1"/>
      <w:numFmt w:val="taiwaneseCountingThousand"/>
      <w:lvlText w:val="(%2)"/>
      <w:lvlJc w:val="left"/>
      <w:pPr>
        <w:ind w:left="1244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25"/>
  </w:num>
  <w:num w:numId="2">
    <w:abstractNumId w:val="29"/>
  </w:num>
  <w:num w:numId="3">
    <w:abstractNumId w:val="42"/>
  </w:num>
  <w:num w:numId="4">
    <w:abstractNumId w:val="12"/>
  </w:num>
  <w:num w:numId="5">
    <w:abstractNumId w:val="4"/>
  </w:num>
  <w:num w:numId="6">
    <w:abstractNumId w:val="7"/>
  </w:num>
  <w:num w:numId="7">
    <w:abstractNumId w:val="26"/>
  </w:num>
  <w:num w:numId="8">
    <w:abstractNumId w:val="41"/>
  </w:num>
  <w:num w:numId="9">
    <w:abstractNumId w:val="8"/>
  </w:num>
  <w:num w:numId="10">
    <w:abstractNumId w:val="27"/>
  </w:num>
  <w:num w:numId="11">
    <w:abstractNumId w:val="20"/>
  </w:num>
  <w:num w:numId="12">
    <w:abstractNumId w:val="40"/>
  </w:num>
  <w:num w:numId="13">
    <w:abstractNumId w:val="31"/>
  </w:num>
  <w:num w:numId="14">
    <w:abstractNumId w:val="34"/>
  </w:num>
  <w:num w:numId="15">
    <w:abstractNumId w:val="21"/>
  </w:num>
  <w:num w:numId="16">
    <w:abstractNumId w:val="11"/>
  </w:num>
  <w:num w:numId="17">
    <w:abstractNumId w:val="37"/>
  </w:num>
  <w:num w:numId="18">
    <w:abstractNumId w:val="33"/>
  </w:num>
  <w:num w:numId="19">
    <w:abstractNumId w:val="19"/>
  </w:num>
  <w:num w:numId="20">
    <w:abstractNumId w:val="10"/>
  </w:num>
  <w:num w:numId="21">
    <w:abstractNumId w:val="2"/>
  </w:num>
  <w:num w:numId="22">
    <w:abstractNumId w:val="9"/>
  </w:num>
  <w:num w:numId="23">
    <w:abstractNumId w:val="15"/>
  </w:num>
  <w:num w:numId="24">
    <w:abstractNumId w:val="13"/>
  </w:num>
  <w:num w:numId="25">
    <w:abstractNumId w:val="22"/>
  </w:num>
  <w:num w:numId="26">
    <w:abstractNumId w:val="0"/>
  </w:num>
  <w:num w:numId="27">
    <w:abstractNumId w:val="23"/>
  </w:num>
  <w:num w:numId="28">
    <w:abstractNumId w:val="5"/>
  </w:num>
  <w:num w:numId="29">
    <w:abstractNumId w:val="14"/>
  </w:num>
  <w:num w:numId="30">
    <w:abstractNumId w:val="35"/>
  </w:num>
  <w:num w:numId="31">
    <w:abstractNumId w:val="1"/>
  </w:num>
  <w:num w:numId="32">
    <w:abstractNumId w:val="39"/>
  </w:num>
  <w:num w:numId="33">
    <w:abstractNumId w:val="32"/>
  </w:num>
  <w:num w:numId="34">
    <w:abstractNumId w:val="6"/>
  </w:num>
  <w:num w:numId="35">
    <w:abstractNumId w:val="18"/>
  </w:num>
  <w:num w:numId="36">
    <w:abstractNumId w:val="3"/>
  </w:num>
  <w:num w:numId="37">
    <w:abstractNumId w:val="28"/>
  </w:num>
  <w:num w:numId="38">
    <w:abstractNumId w:val="38"/>
  </w:num>
  <w:num w:numId="39">
    <w:abstractNumId w:val="17"/>
  </w:num>
  <w:num w:numId="40">
    <w:abstractNumId w:val="24"/>
  </w:num>
  <w:num w:numId="41">
    <w:abstractNumId w:val="30"/>
  </w:num>
  <w:num w:numId="42">
    <w:abstractNumId w:val="36"/>
  </w:num>
  <w:num w:numId="43">
    <w:abstractNumId w:val="16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zEzMTcxMDYwMDJQ0lEKTi0uzszPAykwrgUADQ3D8iwAAAA="/>
  </w:docVars>
  <w:rsids>
    <w:rsidRoot w:val="00BD55A4"/>
    <w:rsid w:val="000001DA"/>
    <w:rsid w:val="00000F4F"/>
    <w:rsid w:val="00002B24"/>
    <w:rsid w:val="000045CC"/>
    <w:rsid w:val="00004718"/>
    <w:rsid w:val="000051BC"/>
    <w:rsid w:val="00005486"/>
    <w:rsid w:val="00007663"/>
    <w:rsid w:val="00007C5D"/>
    <w:rsid w:val="00010415"/>
    <w:rsid w:val="00010DC1"/>
    <w:rsid w:val="00011266"/>
    <w:rsid w:val="00012AA5"/>
    <w:rsid w:val="0001398F"/>
    <w:rsid w:val="000147BF"/>
    <w:rsid w:val="0001551A"/>
    <w:rsid w:val="00015825"/>
    <w:rsid w:val="00015EB3"/>
    <w:rsid w:val="00016FB8"/>
    <w:rsid w:val="000173A3"/>
    <w:rsid w:val="00017FC7"/>
    <w:rsid w:val="00020A52"/>
    <w:rsid w:val="00020C3A"/>
    <w:rsid w:val="000216AE"/>
    <w:rsid w:val="000239FE"/>
    <w:rsid w:val="00023A39"/>
    <w:rsid w:val="00025F08"/>
    <w:rsid w:val="00026A86"/>
    <w:rsid w:val="00027C0D"/>
    <w:rsid w:val="00030631"/>
    <w:rsid w:val="00030974"/>
    <w:rsid w:val="00032382"/>
    <w:rsid w:val="0003384C"/>
    <w:rsid w:val="000345B8"/>
    <w:rsid w:val="00035157"/>
    <w:rsid w:val="00035284"/>
    <w:rsid w:val="000376BE"/>
    <w:rsid w:val="000405F9"/>
    <w:rsid w:val="00040610"/>
    <w:rsid w:val="00041914"/>
    <w:rsid w:val="000425F0"/>
    <w:rsid w:val="00042A2E"/>
    <w:rsid w:val="00043054"/>
    <w:rsid w:val="0004563E"/>
    <w:rsid w:val="00045F94"/>
    <w:rsid w:val="00046AE7"/>
    <w:rsid w:val="0004735C"/>
    <w:rsid w:val="000506BE"/>
    <w:rsid w:val="00050A73"/>
    <w:rsid w:val="00050F43"/>
    <w:rsid w:val="0005104E"/>
    <w:rsid w:val="00051B82"/>
    <w:rsid w:val="00052EE7"/>
    <w:rsid w:val="000535FE"/>
    <w:rsid w:val="000546A9"/>
    <w:rsid w:val="00056E58"/>
    <w:rsid w:val="00057640"/>
    <w:rsid w:val="0005791B"/>
    <w:rsid w:val="00062126"/>
    <w:rsid w:val="00062EDD"/>
    <w:rsid w:val="00064582"/>
    <w:rsid w:val="00070394"/>
    <w:rsid w:val="00070EB0"/>
    <w:rsid w:val="00071E18"/>
    <w:rsid w:val="00072591"/>
    <w:rsid w:val="000730FF"/>
    <w:rsid w:val="0007395B"/>
    <w:rsid w:val="00073D03"/>
    <w:rsid w:val="0007522A"/>
    <w:rsid w:val="00076573"/>
    <w:rsid w:val="00076C48"/>
    <w:rsid w:val="000810F8"/>
    <w:rsid w:val="000836D1"/>
    <w:rsid w:val="00085B46"/>
    <w:rsid w:val="0008603A"/>
    <w:rsid w:val="00086291"/>
    <w:rsid w:val="0008674E"/>
    <w:rsid w:val="000868D4"/>
    <w:rsid w:val="00087F29"/>
    <w:rsid w:val="00090302"/>
    <w:rsid w:val="00090869"/>
    <w:rsid w:val="00090BA4"/>
    <w:rsid w:val="00092698"/>
    <w:rsid w:val="00093446"/>
    <w:rsid w:val="00094BC8"/>
    <w:rsid w:val="00094BE7"/>
    <w:rsid w:val="00094DA2"/>
    <w:rsid w:val="000966B8"/>
    <w:rsid w:val="00096D66"/>
    <w:rsid w:val="000975CF"/>
    <w:rsid w:val="00097BCA"/>
    <w:rsid w:val="000A09BC"/>
    <w:rsid w:val="000A16A7"/>
    <w:rsid w:val="000A316B"/>
    <w:rsid w:val="000A3B7B"/>
    <w:rsid w:val="000A48D9"/>
    <w:rsid w:val="000A5E83"/>
    <w:rsid w:val="000B0234"/>
    <w:rsid w:val="000B15FD"/>
    <w:rsid w:val="000B1B44"/>
    <w:rsid w:val="000B1C54"/>
    <w:rsid w:val="000B2940"/>
    <w:rsid w:val="000B38A9"/>
    <w:rsid w:val="000B67D8"/>
    <w:rsid w:val="000B6FED"/>
    <w:rsid w:val="000C0081"/>
    <w:rsid w:val="000C084B"/>
    <w:rsid w:val="000C1E2B"/>
    <w:rsid w:val="000C2555"/>
    <w:rsid w:val="000C2D14"/>
    <w:rsid w:val="000C4A70"/>
    <w:rsid w:val="000C5D4A"/>
    <w:rsid w:val="000C6854"/>
    <w:rsid w:val="000C70F1"/>
    <w:rsid w:val="000C792C"/>
    <w:rsid w:val="000C79C2"/>
    <w:rsid w:val="000C7A05"/>
    <w:rsid w:val="000D0C21"/>
    <w:rsid w:val="000D182F"/>
    <w:rsid w:val="000D2033"/>
    <w:rsid w:val="000D248C"/>
    <w:rsid w:val="000D49CE"/>
    <w:rsid w:val="000D4B89"/>
    <w:rsid w:val="000D504D"/>
    <w:rsid w:val="000D6EF0"/>
    <w:rsid w:val="000E0796"/>
    <w:rsid w:val="000E1FA7"/>
    <w:rsid w:val="000E21DC"/>
    <w:rsid w:val="000E2A25"/>
    <w:rsid w:val="000E2D4E"/>
    <w:rsid w:val="000E3036"/>
    <w:rsid w:val="000E425C"/>
    <w:rsid w:val="000E7F51"/>
    <w:rsid w:val="000F11E4"/>
    <w:rsid w:val="000F1489"/>
    <w:rsid w:val="000F1817"/>
    <w:rsid w:val="000F4111"/>
    <w:rsid w:val="000F41EC"/>
    <w:rsid w:val="000F471B"/>
    <w:rsid w:val="000F4F28"/>
    <w:rsid w:val="000F57F4"/>
    <w:rsid w:val="000F5936"/>
    <w:rsid w:val="000F5F22"/>
    <w:rsid w:val="000F6DE4"/>
    <w:rsid w:val="000F7584"/>
    <w:rsid w:val="000F7952"/>
    <w:rsid w:val="00100389"/>
    <w:rsid w:val="001006D8"/>
    <w:rsid w:val="00100CCF"/>
    <w:rsid w:val="00103743"/>
    <w:rsid w:val="00106F39"/>
    <w:rsid w:val="0011177D"/>
    <w:rsid w:val="001118FE"/>
    <w:rsid w:val="00111E50"/>
    <w:rsid w:val="00112DCB"/>
    <w:rsid w:val="00114823"/>
    <w:rsid w:val="00114912"/>
    <w:rsid w:val="00117C24"/>
    <w:rsid w:val="00122934"/>
    <w:rsid w:val="00122E70"/>
    <w:rsid w:val="00124E8B"/>
    <w:rsid w:val="00125315"/>
    <w:rsid w:val="00125AAD"/>
    <w:rsid w:val="00126398"/>
    <w:rsid w:val="001265A3"/>
    <w:rsid w:val="00126680"/>
    <w:rsid w:val="00127880"/>
    <w:rsid w:val="00130091"/>
    <w:rsid w:val="00130436"/>
    <w:rsid w:val="00130691"/>
    <w:rsid w:val="0013132C"/>
    <w:rsid w:val="00131F0F"/>
    <w:rsid w:val="00134051"/>
    <w:rsid w:val="00134A5B"/>
    <w:rsid w:val="00137527"/>
    <w:rsid w:val="001377F2"/>
    <w:rsid w:val="0014056F"/>
    <w:rsid w:val="00142606"/>
    <w:rsid w:val="001433A8"/>
    <w:rsid w:val="001449EE"/>
    <w:rsid w:val="00145D72"/>
    <w:rsid w:val="00147620"/>
    <w:rsid w:val="001477D4"/>
    <w:rsid w:val="00150321"/>
    <w:rsid w:val="0015075D"/>
    <w:rsid w:val="0015185A"/>
    <w:rsid w:val="00151B7D"/>
    <w:rsid w:val="00151F7C"/>
    <w:rsid w:val="0015257B"/>
    <w:rsid w:val="0015383D"/>
    <w:rsid w:val="00154C13"/>
    <w:rsid w:val="00157FCD"/>
    <w:rsid w:val="00160306"/>
    <w:rsid w:val="001628D4"/>
    <w:rsid w:val="00162DAA"/>
    <w:rsid w:val="0016313A"/>
    <w:rsid w:val="00163285"/>
    <w:rsid w:val="0016353B"/>
    <w:rsid w:val="001644C7"/>
    <w:rsid w:val="0016474D"/>
    <w:rsid w:val="00165783"/>
    <w:rsid w:val="00165D0E"/>
    <w:rsid w:val="001702DB"/>
    <w:rsid w:val="00170755"/>
    <w:rsid w:val="00170F2F"/>
    <w:rsid w:val="001723F4"/>
    <w:rsid w:val="00172A2C"/>
    <w:rsid w:val="00172E92"/>
    <w:rsid w:val="00172F66"/>
    <w:rsid w:val="00174570"/>
    <w:rsid w:val="001753CB"/>
    <w:rsid w:val="00176F94"/>
    <w:rsid w:val="001818C2"/>
    <w:rsid w:val="00183520"/>
    <w:rsid w:val="001837A7"/>
    <w:rsid w:val="001856A4"/>
    <w:rsid w:val="001860DB"/>
    <w:rsid w:val="0018764C"/>
    <w:rsid w:val="00190E65"/>
    <w:rsid w:val="00191438"/>
    <w:rsid w:val="0019164D"/>
    <w:rsid w:val="00192032"/>
    <w:rsid w:val="00192252"/>
    <w:rsid w:val="001932B2"/>
    <w:rsid w:val="00193BA5"/>
    <w:rsid w:val="00195F35"/>
    <w:rsid w:val="00196652"/>
    <w:rsid w:val="001A0486"/>
    <w:rsid w:val="001A12DB"/>
    <w:rsid w:val="001A26B7"/>
    <w:rsid w:val="001A2D5B"/>
    <w:rsid w:val="001A35E0"/>
    <w:rsid w:val="001A3B77"/>
    <w:rsid w:val="001A425D"/>
    <w:rsid w:val="001A585F"/>
    <w:rsid w:val="001A6DCA"/>
    <w:rsid w:val="001B3657"/>
    <w:rsid w:val="001B44C0"/>
    <w:rsid w:val="001B4E9E"/>
    <w:rsid w:val="001B62BC"/>
    <w:rsid w:val="001B7DC9"/>
    <w:rsid w:val="001C0241"/>
    <w:rsid w:val="001C03E0"/>
    <w:rsid w:val="001C0928"/>
    <w:rsid w:val="001C22B4"/>
    <w:rsid w:val="001C27D9"/>
    <w:rsid w:val="001C53D3"/>
    <w:rsid w:val="001C5F6E"/>
    <w:rsid w:val="001C6FD3"/>
    <w:rsid w:val="001D1776"/>
    <w:rsid w:val="001D23D9"/>
    <w:rsid w:val="001D3612"/>
    <w:rsid w:val="001D4D85"/>
    <w:rsid w:val="001D5D22"/>
    <w:rsid w:val="001D647B"/>
    <w:rsid w:val="001D650B"/>
    <w:rsid w:val="001E08B9"/>
    <w:rsid w:val="001E0C23"/>
    <w:rsid w:val="001E0D3B"/>
    <w:rsid w:val="001E1CB2"/>
    <w:rsid w:val="001E3F38"/>
    <w:rsid w:val="001E6F8F"/>
    <w:rsid w:val="001E7133"/>
    <w:rsid w:val="001F09EE"/>
    <w:rsid w:val="001F0B28"/>
    <w:rsid w:val="001F0F3B"/>
    <w:rsid w:val="001F1503"/>
    <w:rsid w:val="001F1BBC"/>
    <w:rsid w:val="001F2CF0"/>
    <w:rsid w:val="001F4252"/>
    <w:rsid w:val="001F438D"/>
    <w:rsid w:val="001F47E6"/>
    <w:rsid w:val="001F5B99"/>
    <w:rsid w:val="001F6DEA"/>
    <w:rsid w:val="001F70E8"/>
    <w:rsid w:val="002014AC"/>
    <w:rsid w:val="00201503"/>
    <w:rsid w:val="002028AC"/>
    <w:rsid w:val="00202BF1"/>
    <w:rsid w:val="00205544"/>
    <w:rsid w:val="00206E84"/>
    <w:rsid w:val="002070B1"/>
    <w:rsid w:val="0021023E"/>
    <w:rsid w:val="00210A65"/>
    <w:rsid w:val="00211336"/>
    <w:rsid w:val="00211955"/>
    <w:rsid w:val="00216D6C"/>
    <w:rsid w:val="0021751F"/>
    <w:rsid w:val="00220232"/>
    <w:rsid w:val="002209FB"/>
    <w:rsid w:val="00220D0E"/>
    <w:rsid w:val="00221D5C"/>
    <w:rsid w:val="002233FF"/>
    <w:rsid w:val="002243EA"/>
    <w:rsid w:val="0022661F"/>
    <w:rsid w:val="00226CAC"/>
    <w:rsid w:val="00226D09"/>
    <w:rsid w:val="00230D77"/>
    <w:rsid w:val="0023219A"/>
    <w:rsid w:val="002324E1"/>
    <w:rsid w:val="00234CF6"/>
    <w:rsid w:val="00234FB2"/>
    <w:rsid w:val="00235748"/>
    <w:rsid w:val="00235A4E"/>
    <w:rsid w:val="00237CE9"/>
    <w:rsid w:val="00237DE9"/>
    <w:rsid w:val="00241B25"/>
    <w:rsid w:val="00242DA7"/>
    <w:rsid w:val="002454B8"/>
    <w:rsid w:val="00245C09"/>
    <w:rsid w:val="002461EE"/>
    <w:rsid w:val="00246419"/>
    <w:rsid w:val="002464A6"/>
    <w:rsid w:val="0024679F"/>
    <w:rsid w:val="00247327"/>
    <w:rsid w:val="00247DA6"/>
    <w:rsid w:val="0025026C"/>
    <w:rsid w:val="00252B80"/>
    <w:rsid w:val="00253117"/>
    <w:rsid w:val="00253FF4"/>
    <w:rsid w:val="00255A1E"/>
    <w:rsid w:val="00255ACE"/>
    <w:rsid w:val="002563B0"/>
    <w:rsid w:val="0025666E"/>
    <w:rsid w:val="002567C9"/>
    <w:rsid w:val="002569CA"/>
    <w:rsid w:val="00256EDB"/>
    <w:rsid w:val="0026180B"/>
    <w:rsid w:val="002619DD"/>
    <w:rsid w:val="0026283E"/>
    <w:rsid w:val="0026389B"/>
    <w:rsid w:val="00263FD6"/>
    <w:rsid w:val="002655C8"/>
    <w:rsid w:val="00266148"/>
    <w:rsid w:val="00266636"/>
    <w:rsid w:val="002669E6"/>
    <w:rsid w:val="002709EB"/>
    <w:rsid w:val="0027175F"/>
    <w:rsid w:val="00271B14"/>
    <w:rsid w:val="00273A9A"/>
    <w:rsid w:val="00274D8B"/>
    <w:rsid w:val="00274EDB"/>
    <w:rsid w:val="002815DA"/>
    <w:rsid w:val="002832B4"/>
    <w:rsid w:val="00285DD6"/>
    <w:rsid w:val="00286933"/>
    <w:rsid w:val="002877ED"/>
    <w:rsid w:val="002919D6"/>
    <w:rsid w:val="00291F0F"/>
    <w:rsid w:val="00294071"/>
    <w:rsid w:val="0029423E"/>
    <w:rsid w:val="0029475F"/>
    <w:rsid w:val="0029566F"/>
    <w:rsid w:val="002978DC"/>
    <w:rsid w:val="002A07D3"/>
    <w:rsid w:val="002A111C"/>
    <w:rsid w:val="002A1466"/>
    <w:rsid w:val="002A202F"/>
    <w:rsid w:val="002A432F"/>
    <w:rsid w:val="002A645E"/>
    <w:rsid w:val="002A6C47"/>
    <w:rsid w:val="002A79D8"/>
    <w:rsid w:val="002B0499"/>
    <w:rsid w:val="002B090D"/>
    <w:rsid w:val="002B218A"/>
    <w:rsid w:val="002B2CD6"/>
    <w:rsid w:val="002B407E"/>
    <w:rsid w:val="002B640E"/>
    <w:rsid w:val="002B747A"/>
    <w:rsid w:val="002B74C2"/>
    <w:rsid w:val="002B7B99"/>
    <w:rsid w:val="002C2181"/>
    <w:rsid w:val="002C231A"/>
    <w:rsid w:val="002C27A7"/>
    <w:rsid w:val="002C4656"/>
    <w:rsid w:val="002C4CDF"/>
    <w:rsid w:val="002C547D"/>
    <w:rsid w:val="002C5809"/>
    <w:rsid w:val="002C5BF3"/>
    <w:rsid w:val="002C5F35"/>
    <w:rsid w:val="002D22D9"/>
    <w:rsid w:val="002D2E87"/>
    <w:rsid w:val="002D3DA9"/>
    <w:rsid w:val="002D4046"/>
    <w:rsid w:val="002D42C9"/>
    <w:rsid w:val="002D44A6"/>
    <w:rsid w:val="002D5AFD"/>
    <w:rsid w:val="002D6326"/>
    <w:rsid w:val="002E01AE"/>
    <w:rsid w:val="002E0C93"/>
    <w:rsid w:val="002E27EB"/>
    <w:rsid w:val="002E2EC7"/>
    <w:rsid w:val="002E3B1A"/>
    <w:rsid w:val="002E3E96"/>
    <w:rsid w:val="002E4E0A"/>
    <w:rsid w:val="002E5CC1"/>
    <w:rsid w:val="002E6A1D"/>
    <w:rsid w:val="002E6CA3"/>
    <w:rsid w:val="002F0951"/>
    <w:rsid w:val="002F1927"/>
    <w:rsid w:val="002F29A4"/>
    <w:rsid w:val="002F30BE"/>
    <w:rsid w:val="002F3C85"/>
    <w:rsid w:val="002F4520"/>
    <w:rsid w:val="002F46F7"/>
    <w:rsid w:val="002F4FFC"/>
    <w:rsid w:val="002F5F4A"/>
    <w:rsid w:val="002F6E06"/>
    <w:rsid w:val="002F7007"/>
    <w:rsid w:val="002F7290"/>
    <w:rsid w:val="00301E3F"/>
    <w:rsid w:val="00301FF4"/>
    <w:rsid w:val="0030361B"/>
    <w:rsid w:val="00303A9C"/>
    <w:rsid w:val="003049F6"/>
    <w:rsid w:val="003053F6"/>
    <w:rsid w:val="00305B8F"/>
    <w:rsid w:val="00306826"/>
    <w:rsid w:val="00311A0D"/>
    <w:rsid w:val="003121F1"/>
    <w:rsid w:val="003132AE"/>
    <w:rsid w:val="00313A22"/>
    <w:rsid w:val="00314EAE"/>
    <w:rsid w:val="00315D57"/>
    <w:rsid w:val="00321158"/>
    <w:rsid w:val="003214FA"/>
    <w:rsid w:val="00321C32"/>
    <w:rsid w:val="00322BAE"/>
    <w:rsid w:val="00323556"/>
    <w:rsid w:val="00324409"/>
    <w:rsid w:val="003257B8"/>
    <w:rsid w:val="00326976"/>
    <w:rsid w:val="00327AC3"/>
    <w:rsid w:val="00327EF7"/>
    <w:rsid w:val="00336727"/>
    <w:rsid w:val="00336972"/>
    <w:rsid w:val="00337571"/>
    <w:rsid w:val="00340D0E"/>
    <w:rsid w:val="00341D9A"/>
    <w:rsid w:val="003425C6"/>
    <w:rsid w:val="00342987"/>
    <w:rsid w:val="00342E00"/>
    <w:rsid w:val="00344ACB"/>
    <w:rsid w:val="003453D0"/>
    <w:rsid w:val="00345EAC"/>
    <w:rsid w:val="0034702A"/>
    <w:rsid w:val="0034731A"/>
    <w:rsid w:val="00350147"/>
    <w:rsid w:val="0035137A"/>
    <w:rsid w:val="0035172C"/>
    <w:rsid w:val="00352691"/>
    <w:rsid w:val="00354396"/>
    <w:rsid w:val="00355A07"/>
    <w:rsid w:val="00357404"/>
    <w:rsid w:val="00357B16"/>
    <w:rsid w:val="00360A32"/>
    <w:rsid w:val="00360DF0"/>
    <w:rsid w:val="003633A7"/>
    <w:rsid w:val="003634DD"/>
    <w:rsid w:val="00365185"/>
    <w:rsid w:val="003656E1"/>
    <w:rsid w:val="00366B05"/>
    <w:rsid w:val="003718F7"/>
    <w:rsid w:val="00373335"/>
    <w:rsid w:val="00373F3B"/>
    <w:rsid w:val="00374124"/>
    <w:rsid w:val="00376DCE"/>
    <w:rsid w:val="003779CE"/>
    <w:rsid w:val="00377F4F"/>
    <w:rsid w:val="00380022"/>
    <w:rsid w:val="0038048D"/>
    <w:rsid w:val="00380939"/>
    <w:rsid w:val="003820D7"/>
    <w:rsid w:val="003836CD"/>
    <w:rsid w:val="00383833"/>
    <w:rsid w:val="00384149"/>
    <w:rsid w:val="003843B3"/>
    <w:rsid w:val="0038471D"/>
    <w:rsid w:val="00384AC3"/>
    <w:rsid w:val="00384C77"/>
    <w:rsid w:val="00385861"/>
    <w:rsid w:val="00385948"/>
    <w:rsid w:val="00385EFA"/>
    <w:rsid w:val="00386481"/>
    <w:rsid w:val="00387100"/>
    <w:rsid w:val="0038739D"/>
    <w:rsid w:val="0039035A"/>
    <w:rsid w:val="00390FE0"/>
    <w:rsid w:val="00391FED"/>
    <w:rsid w:val="0039257F"/>
    <w:rsid w:val="0039355A"/>
    <w:rsid w:val="003937FA"/>
    <w:rsid w:val="00393DFF"/>
    <w:rsid w:val="00394956"/>
    <w:rsid w:val="00395186"/>
    <w:rsid w:val="00395476"/>
    <w:rsid w:val="00396850"/>
    <w:rsid w:val="00397257"/>
    <w:rsid w:val="003A1613"/>
    <w:rsid w:val="003A1FF2"/>
    <w:rsid w:val="003A2793"/>
    <w:rsid w:val="003A2BA9"/>
    <w:rsid w:val="003A42DE"/>
    <w:rsid w:val="003A4F2A"/>
    <w:rsid w:val="003A5085"/>
    <w:rsid w:val="003A50C6"/>
    <w:rsid w:val="003A703B"/>
    <w:rsid w:val="003A7E00"/>
    <w:rsid w:val="003B045A"/>
    <w:rsid w:val="003B1816"/>
    <w:rsid w:val="003B281F"/>
    <w:rsid w:val="003B5AFA"/>
    <w:rsid w:val="003B5F44"/>
    <w:rsid w:val="003B72F8"/>
    <w:rsid w:val="003B7418"/>
    <w:rsid w:val="003C102D"/>
    <w:rsid w:val="003C5E69"/>
    <w:rsid w:val="003C6138"/>
    <w:rsid w:val="003C6208"/>
    <w:rsid w:val="003C6FF3"/>
    <w:rsid w:val="003C799F"/>
    <w:rsid w:val="003C7B88"/>
    <w:rsid w:val="003D01D8"/>
    <w:rsid w:val="003D0989"/>
    <w:rsid w:val="003D0C5F"/>
    <w:rsid w:val="003D1417"/>
    <w:rsid w:val="003D180F"/>
    <w:rsid w:val="003D29C2"/>
    <w:rsid w:val="003D2E1F"/>
    <w:rsid w:val="003D58E4"/>
    <w:rsid w:val="003D6762"/>
    <w:rsid w:val="003D6768"/>
    <w:rsid w:val="003E044D"/>
    <w:rsid w:val="003E1032"/>
    <w:rsid w:val="003E1360"/>
    <w:rsid w:val="003E172D"/>
    <w:rsid w:val="003E1A5E"/>
    <w:rsid w:val="003E1BC3"/>
    <w:rsid w:val="003E3457"/>
    <w:rsid w:val="003E47F7"/>
    <w:rsid w:val="003E4A75"/>
    <w:rsid w:val="003E4B57"/>
    <w:rsid w:val="003E4CC7"/>
    <w:rsid w:val="003E53C1"/>
    <w:rsid w:val="003E7DF7"/>
    <w:rsid w:val="003E7ECE"/>
    <w:rsid w:val="003F0349"/>
    <w:rsid w:val="003F03B0"/>
    <w:rsid w:val="003F09F7"/>
    <w:rsid w:val="003F3235"/>
    <w:rsid w:val="003F521C"/>
    <w:rsid w:val="003F7BE6"/>
    <w:rsid w:val="00400C52"/>
    <w:rsid w:val="00401960"/>
    <w:rsid w:val="00401B07"/>
    <w:rsid w:val="00402757"/>
    <w:rsid w:val="00403AFE"/>
    <w:rsid w:val="00404F48"/>
    <w:rsid w:val="00407669"/>
    <w:rsid w:val="00407870"/>
    <w:rsid w:val="00411F6D"/>
    <w:rsid w:val="00412DCA"/>
    <w:rsid w:val="0041320E"/>
    <w:rsid w:val="00413377"/>
    <w:rsid w:val="004139B8"/>
    <w:rsid w:val="004139CA"/>
    <w:rsid w:val="00413A3E"/>
    <w:rsid w:val="00413E37"/>
    <w:rsid w:val="0041409C"/>
    <w:rsid w:val="004150FD"/>
    <w:rsid w:val="00422037"/>
    <w:rsid w:val="00422F17"/>
    <w:rsid w:val="00423C68"/>
    <w:rsid w:val="00424686"/>
    <w:rsid w:val="00425694"/>
    <w:rsid w:val="00425B6F"/>
    <w:rsid w:val="00427A59"/>
    <w:rsid w:val="00427D18"/>
    <w:rsid w:val="00431EFB"/>
    <w:rsid w:val="00433456"/>
    <w:rsid w:val="00433F40"/>
    <w:rsid w:val="00436AAE"/>
    <w:rsid w:val="00436F33"/>
    <w:rsid w:val="00436FA8"/>
    <w:rsid w:val="00437259"/>
    <w:rsid w:val="00437421"/>
    <w:rsid w:val="004404CB"/>
    <w:rsid w:val="00443E7C"/>
    <w:rsid w:val="00444A20"/>
    <w:rsid w:val="00447053"/>
    <w:rsid w:val="004471A5"/>
    <w:rsid w:val="00447296"/>
    <w:rsid w:val="00450CC9"/>
    <w:rsid w:val="00452161"/>
    <w:rsid w:val="00452561"/>
    <w:rsid w:val="00452F6E"/>
    <w:rsid w:val="004537DC"/>
    <w:rsid w:val="004548CD"/>
    <w:rsid w:val="00454DB3"/>
    <w:rsid w:val="00456314"/>
    <w:rsid w:val="00457AC7"/>
    <w:rsid w:val="0046064B"/>
    <w:rsid w:val="00461361"/>
    <w:rsid w:val="00462A70"/>
    <w:rsid w:val="00464663"/>
    <w:rsid w:val="00466C66"/>
    <w:rsid w:val="00467ED2"/>
    <w:rsid w:val="00470C1F"/>
    <w:rsid w:val="00472936"/>
    <w:rsid w:val="00473E9F"/>
    <w:rsid w:val="00474B33"/>
    <w:rsid w:val="004764FA"/>
    <w:rsid w:val="00476CB2"/>
    <w:rsid w:val="00477D20"/>
    <w:rsid w:val="00481049"/>
    <w:rsid w:val="00481340"/>
    <w:rsid w:val="004817FA"/>
    <w:rsid w:val="00481BEB"/>
    <w:rsid w:val="004824B6"/>
    <w:rsid w:val="004835F8"/>
    <w:rsid w:val="0048472A"/>
    <w:rsid w:val="00485BDE"/>
    <w:rsid w:val="004871E2"/>
    <w:rsid w:val="004873BD"/>
    <w:rsid w:val="004904C2"/>
    <w:rsid w:val="004909EF"/>
    <w:rsid w:val="00490BB2"/>
    <w:rsid w:val="00492A40"/>
    <w:rsid w:val="00493589"/>
    <w:rsid w:val="004939C4"/>
    <w:rsid w:val="00494125"/>
    <w:rsid w:val="00494C58"/>
    <w:rsid w:val="00495323"/>
    <w:rsid w:val="004971D9"/>
    <w:rsid w:val="004A038C"/>
    <w:rsid w:val="004A071F"/>
    <w:rsid w:val="004A09D0"/>
    <w:rsid w:val="004A0BA5"/>
    <w:rsid w:val="004A1112"/>
    <w:rsid w:val="004A25CA"/>
    <w:rsid w:val="004A2B1D"/>
    <w:rsid w:val="004A2E5D"/>
    <w:rsid w:val="004A3139"/>
    <w:rsid w:val="004A3795"/>
    <w:rsid w:val="004A46B6"/>
    <w:rsid w:val="004A4D14"/>
    <w:rsid w:val="004A5926"/>
    <w:rsid w:val="004A685F"/>
    <w:rsid w:val="004A6B35"/>
    <w:rsid w:val="004A6EAD"/>
    <w:rsid w:val="004A6F1E"/>
    <w:rsid w:val="004A74C3"/>
    <w:rsid w:val="004B18FA"/>
    <w:rsid w:val="004B1C76"/>
    <w:rsid w:val="004B1FCE"/>
    <w:rsid w:val="004B2063"/>
    <w:rsid w:val="004B2084"/>
    <w:rsid w:val="004B20DC"/>
    <w:rsid w:val="004B2894"/>
    <w:rsid w:val="004B2EF9"/>
    <w:rsid w:val="004B33F9"/>
    <w:rsid w:val="004B5522"/>
    <w:rsid w:val="004B59E0"/>
    <w:rsid w:val="004C00BA"/>
    <w:rsid w:val="004C02DD"/>
    <w:rsid w:val="004C0695"/>
    <w:rsid w:val="004C13A6"/>
    <w:rsid w:val="004C15F6"/>
    <w:rsid w:val="004C2917"/>
    <w:rsid w:val="004C417C"/>
    <w:rsid w:val="004C42A5"/>
    <w:rsid w:val="004C462E"/>
    <w:rsid w:val="004C48F9"/>
    <w:rsid w:val="004C5D4C"/>
    <w:rsid w:val="004D038E"/>
    <w:rsid w:val="004D29EA"/>
    <w:rsid w:val="004D432E"/>
    <w:rsid w:val="004D4989"/>
    <w:rsid w:val="004D49DD"/>
    <w:rsid w:val="004D5027"/>
    <w:rsid w:val="004D53E0"/>
    <w:rsid w:val="004D5CFC"/>
    <w:rsid w:val="004D61D7"/>
    <w:rsid w:val="004D61EE"/>
    <w:rsid w:val="004E2B2C"/>
    <w:rsid w:val="004E3D06"/>
    <w:rsid w:val="004E3F03"/>
    <w:rsid w:val="004E4B3C"/>
    <w:rsid w:val="004E53AC"/>
    <w:rsid w:val="004E6632"/>
    <w:rsid w:val="004F0628"/>
    <w:rsid w:val="004F0E8A"/>
    <w:rsid w:val="004F125F"/>
    <w:rsid w:val="004F1FF9"/>
    <w:rsid w:val="004F2BC0"/>
    <w:rsid w:val="004F2E8E"/>
    <w:rsid w:val="004F42F5"/>
    <w:rsid w:val="004F4AA8"/>
    <w:rsid w:val="004F59FC"/>
    <w:rsid w:val="004F5DA5"/>
    <w:rsid w:val="004F5F96"/>
    <w:rsid w:val="004F617E"/>
    <w:rsid w:val="004F6458"/>
    <w:rsid w:val="004F704B"/>
    <w:rsid w:val="0050008C"/>
    <w:rsid w:val="005017F4"/>
    <w:rsid w:val="00503013"/>
    <w:rsid w:val="005031B1"/>
    <w:rsid w:val="00503699"/>
    <w:rsid w:val="00503775"/>
    <w:rsid w:val="00503F20"/>
    <w:rsid w:val="00504F41"/>
    <w:rsid w:val="00505B2A"/>
    <w:rsid w:val="005061E1"/>
    <w:rsid w:val="00506B04"/>
    <w:rsid w:val="005075E4"/>
    <w:rsid w:val="005100CB"/>
    <w:rsid w:val="00511C41"/>
    <w:rsid w:val="00511DA4"/>
    <w:rsid w:val="0051225C"/>
    <w:rsid w:val="005122D4"/>
    <w:rsid w:val="005139A4"/>
    <w:rsid w:val="00515451"/>
    <w:rsid w:val="005179B7"/>
    <w:rsid w:val="00517FA7"/>
    <w:rsid w:val="00520A94"/>
    <w:rsid w:val="00520DB6"/>
    <w:rsid w:val="0052363F"/>
    <w:rsid w:val="00523E93"/>
    <w:rsid w:val="005261D3"/>
    <w:rsid w:val="00526A99"/>
    <w:rsid w:val="0053266E"/>
    <w:rsid w:val="00532865"/>
    <w:rsid w:val="00533376"/>
    <w:rsid w:val="0053347A"/>
    <w:rsid w:val="00533E9E"/>
    <w:rsid w:val="005359E4"/>
    <w:rsid w:val="00535B04"/>
    <w:rsid w:val="00535BA5"/>
    <w:rsid w:val="005362D0"/>
    <w:rsid w:val="0053719A"/>
    <w:rsid w:val="00537247"/>
    <w:rsid w:val="005379F3"/>
    <w:rsid w:val="00541DBE"/>
    <w:rsid w:val="00542A39"/>
    <w:rsid w:val="00542C80"/>
    <w:rsid w:val="00543637"/>
    <w:rsid w:val="005446C8"/>
    <w:rsid w:val="00544B11"/>
    <w:rsid w:val="00544C4B"/>
    <w:rsid w:val="005465A6"/>
    <w:rsid w:val="00550A8A"/>
    <w:rsid w:val="00550FB2"/>
    <w:rsid w:val="00551ABB"/>
    <w:rsid w:val="00553C8E"/>
    <w:rsid w:val="0055480D"/>
    <w:rsid w:val="00555C3F"/>
    <w:rsid w:val="005562CA"/>
    <w:rsid w:val="00556B9A"/>
    <w:rsid w:val="00557991"/>
    <w:rsid w:val="00557AE0"/>
    <w:rsid w:val="005605C8"/>
    <w:rsid w:val="005607FE"/>
    <w:rsid w:val="00563EA5"/>
    <w:rsid w:val="005644AA"/>
    <w:rsid w:val="005648F6"/>
    <w:rsid w:val="00565EEE"/>
    <w:rsid w:val="00567082"/>
    <w:rsid w:val="005672A6"/>
    <w:rsid w:val="00567B3E"/>
    <w:rsid w:val="005707F4"/>
    <w:rsid w:val="00570A32"/>
    <w:rsid w:val="00571C2F"/>
    <w:rsid w:val="00573D29"/>
    <w:rsid w:val="00575920"/>
    <w:rsid w:val="00576F9E"/>
    <w:rsid w:val="00577A00"/>
    <w:rsid w:val="00577EB6"/>
    <w:rsid w:val="00580B28"/>
    <w:rsid w:val="00582247"/>
    <w:rsid w:val="00582956"/>
    <w:rsid w:val="00584081"/>
    <w:rsid w:val="0058480E"/>
    <w:rsid w:val="005859CF"/>
    <w:rsid w:val="00585F46"/>
    <w:rsid w:val="00586ADA"/>
    <w:rsid w:val="005908C3"/>
    <w:rsid w:val="00591EE3"/>
    <w:rsid w:val="00592455"/>
    <w:rsid w:val="00594679"/>
    <w:rsid w:val="00594BD3"/>
    <w:rsid w:val="00595708"/>
    <w:rsid w:val="005969D7"/>
    <w:rsid w:val="005976E5"/>
    <w:rsid w:val="005A04CE"/>
    <w:rsid w:val="005A05AE"/>
    <w:rsid w:val="005A0B36"/>
    <w:rsid w:val="005A0B4B"/>
    <w:rsid w:val="005A176E"/>
    <w:rsid w:val="005A2387"/>
    <w:rsid w:val="005A2EC0"/>
    <w:rsid w:val="005A4867"/>
    <w:rsid w:val="005A48A2"/>
    <w:rsid w:val="005A4B28"/>
    <w:rsid w:val="005A5B33"/>
    <w:rsid w:val="005A5D60"/>
    <w:rsid w:val="005A6789"/>
    <w:rsid w:val="005A70BF"/>
    <w:rsid w:val="005B0CDE"/>
    <w:rsid w:val="005B1273"/>
    <w:rsid w:val="005B2A6F"/>
    <w:rsid w:val="005B2ED9"/>
    <w:rsid w:val="005B7961"/>
    <w:rsid w:val="005B7E0F"/>
    <w:rsid w:val="005C209A"/>
    <w:rsid w:val="005C28FD"/>
    <w:rsid w:val="005C2925"/>
    <w:rsid w:val="005C2C3E"/>
    <w:rsid w:val="005C2EDA"/>
    <w:rsid w:val="005C473B"/>
    <w:rsid w:val="005C69ED"/>
    <w:rsid w:val="005C6AB5"/>
    <w:rsid w:val="005C6D71"/>
    <w:rsid w:val="005C76B0"/>
    <w:rsid w:val="005D0DC6"/>
    <w:rsid w:val="005D1255"/>
    <w:rsid w:val="005D29F0"/>
    <w:rsid w:val="005D3B49"/>
    <w:rsid w:val="005D42DD"/>
    <w:rsid w:val="005D4AAF"/>
    <w:rsid w:val="005D52F5"/>
    <w:rsid w:val="005D5AD6"/>
    <w:rsid w:val="005D7CD8"/>
    <w:rsid w:val="005E031A"/>
    <w:rsid w:val="005E09F4"/>
    <w:rsid w:val="005E3409"/>
    <w:rsid w:val="005E34A5"/>
    <w:rsid w:val="005E350B"/>
    <w:rsid w:val="005E5BD8"/>
    <w:rsid w:val="005E6805"/>
    <w:rsid w:val="005E6CD5"/>
    <w:rsid w:val="005E71E6"/>
    <w:rsid w:val="005F0C8E"/>
    <w:rsid w:val="005F1161"/>
    <w:rsid w:val="005F1C29"/>
    <w:rsid w:val="005F314A"/>
    <w:rsid w:val="005F4003"/>
    <w:rsid w:val="005F5E51"/>
    <w:rsid w:val="005F62DF"/>
    <w:rsid w:val="005F73E2"/>
    <w:rsid w:val="005F7D8D"/>
    <w:rsid w:val="00600A0A"/>
    <w:rsid w:val="00600BB5"/>
    <w:rsid w:val="00601DAA"/>
    <w:rsid w:val="00602172"/>
    <w:rsid w:val="00604EB3"/>
    <w:rsid w:val="006074B6"/>
    <w:rsid w:val="00612171"/>
    <w:rsid w:val="006125B3"/>
    <w:rsid w:val="0061435A"/>
    <w:rsid w:val="00615A00"/>
    <w:rsid w:val="00616563"/>
    <w:rsid w:val="0062141F"/>
    <w:rsid w:val="00621993"/>
    <w:rsid w:val="00623440"/>
    <w:rsid w:val="006243FB"/>
    <w:rsid w:val="006267E7"/>
    <w:rsid w:val="00627EDC"/>
    <w:rsid w:val="00631584"/>
    <w:rsid w:val="00634447"/>
    <w:rsid w:val="006406AC"/>
    <w:rsid w:val="00643A98"/>
    <w:rsid w:val="00644BFB"/>
    <w:rsid w:val="00644C0E"/>
    <w:rsid w:val="0064562A"/>
    <w:rsid w:val="00645BEC"/>
    <w:rsid w:val="00645C69"/>
    <w:rsid w:val="00645D11"/>
    <w:rsid w:val="006466BE"/>
    <w:rsid w:val="00646A24"/>
    <w:rsid w:val="00646D9D"/>
    <w:rsid w:val="00647A40"/>
    <w:rsid w:val="0065085A"/>
    <w:rsid w:val="00651290"/>
    <w:rsid w:val="00651D7C"/>
    <w:rsid w:val="00653403"/>
    <w:rsid w:val="00653585"/>
    <w:rsid w:val="0065368A"/>
    <w:rsid w:val="006541A1"/>
    <w:rsid w:val="00654C00"/>
    <w:rsid w:val="00656326"/>
    <w:rsid w:val="00656C21"/>
    <w:rsid w:val="0066100F"/>
    <w:rsid w:val="006621D1"/>
    <w:rsid w:val="00663503"/>
    <w:rsid w:val="00664EBD"/>
    <w:rsid w:val="00667427"/>
    <w:rsid w:val="00667B2A"/>
    <w:rsid w:val="006700CD"/>
    <w:rsid w:val="00671C90"/>
    <w:rsid w:val="0067266D"/>
    <w:rsid w:val="006727F8"/>
    <w:rsid w:val="006736A2"/>
    <w:rsid w:val="00674C39"/>
    <w:rsid w:val="00676C67"/>
    <w:rsid w:val="006776D9"/>
    <w:rsid w:val="00677943"/>
    <w:rsid w:val="00684456"/>
    <w:rsid w:val="0068568F"/>
    <w:rsid w:val="00685982"/>
    <w:rsid w:val="00690153"/>
    <w:rsid w:val="006912C5"/>
    <w:rsid w:val="00691300"/>
    <w:rsid w:val="00691388"/>
    <w:rsid w:val="00691913"/>
    <w:rsid w:val="00692402"/>
    <w:rsid w:val="00694700"/>
    <w:rsid w:val="00694FC8"/>
    <w:rsid w:val="006959CD"/>
    <w:rsid w:val="00695CC6"/>
    <w:rsid w:val="00696A13"/>
    <w:rsid w:val="00697863"/>
    <w:rsid w:val="006A15AD"/>
    <w:rsid w:val="006A3193"/>
    <w:rsid w:val="006A4FEC"/>
    <w:rsid w:val="006A5329"/>
    <w:rsid w:val="006A7308"/>
    <w:rsid w:val="006B000A"/>
    <w:rsid w:val="006B07AC"/>
    <w:rsid w:val="006B3088"/>
    <w:rsid w:val="006B3FE6"/>
    <w:rsid w:val="006B4B87"/>
    <w:rsid w:val="006B4FCD"/>
    <w:rsid w:val="006B6B80"/>
    <w:rsid w:val="006B73A8"/>
    <w:rsid w:val="006C0633"/>
    <w:rsid w:val="006C232D"/>
    <w:rsid w:val="006C4BD3"/>
    <w:rsid w:val="006C572B"/>
    <w:rsid w:val="006C6FA0"/>
    <w:rsid w:val="006C748B"/>
    <w:rsid w:val="006C7B9E"/>
    <w:rsid w:val="006D0068"/>
    <w:rsid w:val="006D2316"/>
    <w:rsid w:val="006D34E6"/>
    <w:rsid w:val="006D3929"/>
    <w:rsid w:val="006D5CC1"/>
    <w:rsid w:val="006D7067"/>
    <w:rsid w:val="006E2332"/>
    <w:rsid w:val="006E2836"/>
    <w:rsid w:val="006E473A"/>
    <w:rsid w:val="006E5031"/>
    <w:rsid w:val="006E58B3"/>
    <w:rsid w:val="006E5CAE"/>
    <w:rsid w:val="006E6209"/>
    <w:rsid w:val="006E6384"/>
    <w:rsid w:val="006E73F2"/>
    <w:rsid w:val="006E74AC"/>
    <w:rsid w:val="006F0907"/>
    <w:rsid w:val="006F1648"/>
    <w:rsid w:val="006F1AEA"/>
    <w:rsid w:val="006F307B"/>
    <w:rsid w:val="006F38AF"/>
    <w:rsid w:val="006F3F9A"/>
    <w:rsid w:val="006F6052"/>
    <w:rsid w:val="007003FE"/>
    <w:rsid w:val="00701007"/>
    <w:rsid w:val="00701CC0"/>
    <w:rsid w:val="0070270B"/>
    <w:rsid w:val="00703E96"/>
    <w:rsid w:val="007041FD"/>
    <w:rsid w:val="00704A73"/>
    <w:rsid w:val="007058CD"/>
    <w:rsid w:val="00705A0A"/>
    <w:rsid w:val="00706A5E"/>
    <w:rsid w:val="00707033"/>
    <w:rsid w:val="00707964"/>
    <w:rsid w:val="00707D28"/>
    <w:rsid w:val="00707DE1"/>
    <w:rsid w:val="00710496"/>
    <w:rsid w:val="00710914"/>
    <w:rsid w:val="00711638"/>
    <w:rsid w:val="0071222D"/>
    <w:rsid w:val="00714305"/>
    <w:rsid w:val="00714BA9"/>
    <w:rsid w:val="00715AC2"/>
    <w:rsid w:val="00716065"/>
    <w:rsid w:val="00717B32"/>
    <w:rsid w:val="007207B8"/>
    <w:rsid w:val="00721077"/>
    <w:rsid w:val="007222F6"/>
    <w:rsid w:val="007234D6"/>
    <w:rsid w:val="0072394D"/>
    <w:rsid w:val="00726B6C"/>
    <w:rsid w:val="00730C8B"/>
    <w:rsid w:val="00730CF0"/>
    <w:rsid w:val="00730D9C"/>
    <w:rsid w:val="00735068"/>
    <w:rsid w:val="00735547"/>
    <w:rsid w:val="007358DB"/>
    <w:rsid w:val="00735E97"/>
    <w:rsid w:val="00736F74"/>
    <w:rsid w:val="007372C7"/>
    <w:rsid w:val="00741DDD"/>
    <w:rsid w:val="00742F4D"/>
    <w:rsid w:val="00744E3B"/>
    <w:rsid w:val="00750246"/>
    <w:rsid w:val="00751514"/>
    <w:rsid w:val="0075270E"/>
    <w:rsid w:val="00755323"/>
    <w:rsid w:val="00755BBC"/>
    <w:rsid w:val="00756917"/>
    <w:rsid w:val="00756D34"/>
    <w:rsid w:val="00756E5E"/>
    <w:rsid w:val="00756FC5"/>
    <w:rsid w:val="0075760D"/>
    <w:rsid w:val="007606F8"/>
    <w:rsid w:val="00760CF4"/>
    <w:rsid w:val="00764032"/>
    <w:rsid w:val="007652CA"/>
    <w:rsid w:val="00766268"/>
    <w:rsid w:val="00766493"/>
    <w:rsid w:val="00770C7B"/>
    <w:rsid w:val="0077107A"/>
    <w:rsid w:val="00771FAB"/>
    <w:rsid w:val="00772D36"/>
    <w:rsid w:val="00773372"/>
    <w:rsid w:val="007738A2"/>
    <w:rsid w:val="00774A09"/>
    <w:rsid w:val="00775636"/>
    <w:rsid w:val="00775CFC"/>
    <w:rsid w:val="00785A81"/>
    <w:rsid w:val="00785B8B"/>
    <w:rsid w:val="00786710"/>
    <w:rsid w:val="0078743A"/>
    <w:rsid w:val="007906A1"/>
    <w:rsid w:val="00791F12"/>
    <w:rsid w:val="00792376"/>
    <w:rsid w:val="00794E0F"/>
    <w:rsid w:val="007958BE"/>
    <w:rsid w:val="00795B11"/>
    <w:rsid w:val="00796939"/>
    <w:rsid w:val="00797130"/>
    <w:rsid w:val="00797AD5"/>
    <w:rsid w:val="007A0242"/>
    <w:rsid w:val="007A178F"/>
    <w:rsid w:val="007A4925"/>
    <w:rsid w:val="007A4FFC"/>
    <w:rsid w:val="007B1953"/>
    <w:rsid w:val="007B1FA9"/>
    <w:rsid w:val="007B2BC4"/>
    <w:rsid w:val="007B2C21"/>
    <w:rsid w:val="007B36A2"/>
    <w:rsid w:val="007B38B8"/>
    <w:rsid w:val="007B39C5"/>
    <w:rsid w:val="007B5366"/>
    <w:rsid w:val="007B54B1"/>
    <w:rsid w:val="007B72FB"/>
    <w:rsid w:val="007B756F"/>
    <w:rsid w:val="007C07C6"/>
    <w:rsid w:val="007C1EC2"/>
    <w:rsid w:val="007C33DC"/>
    <w:rsid w:val="007C345B"/>
    <w:rsid w:val="007C4842"/>
    <w:rsid w:val="007C4B51"/>
    <w:rsid w:val="007C587E"/>
    <w:rsid w:val="007D0225"/>
    <w:rsid w:val="007D0791"/>
    <w:rsid w:val="007D476E"/>
    <w:rsid w:val="007D5D6D"/>
    <w:rsid w:val="007D71E1"/>
    <w:rsid w:val="007D783C"/>
    <w:rsid w:val="007D7CFF"/>
    <w:rsid w:val="007E1AF7"/>
    <w:rsid w:val="007E2438"/>
    <w:rsid w:val="007E3C09"/>
    <w:rsid w:val="007E583B"/>
    <w:rsid w:val="007E78D9"/>
    <w:rsid w:val="007E7B08"/>
    <w:rsid w:val="007E7DE9"/>
    <w:rsid w:val="007F0DC1"/>
    <w:rsid w:val="007F1268"/>
    <w:rsid w:val="007F3052"/>
    <w:rsid w:val="007F33FA"/>
    <w:rsid w:val="007F3C66"/>
    <w:rsid w:val="007F40B6"/>
    <w:rsid w:val="007F5CF9"/>
    <w:rsid w:val="007F62C3"/>
    <w:rsid w:val="007F73B0"/>
    <w:rsid w:val="00800F5D"/>
    <w:rsid w:val="008015F6"/>
    <w:rsid w:val="00802653"/>
    <w:rsid w:val="00804396"/>
    <w:rsid w:val="00806B10"/>
    <w:rsid w:val="00806C11"/>
    <w:rsid w:val="00810C18"/>
    <w:rsid w:val="00811FE2"/>
    <w:rsid w:val="0081265F"/>
    <w:rsid w:val="0081268D"/>
    <w:rsid w:val="00812714"/>
    <w:rsid w:val="0081500D"/>
    <w:rsid w:val="00815E8C"/>
    <w:rsid w:val="00816A75"/>
    <w:rsid w:val="008179AF"/>
    <w:rsid w:val="008179D8"/>
    <w:rsid w:val="008208B3"/>
    <w:rsid w:val="00821591"/>
    <w:rsid w:val="00822476"/>
    <w:rsid w:val="00824C28"/>
    <w:rsid w:val="00825F35"/>
    <w:rsid w:val="00826EA1"/>
    <w:rsid w:val="00826F61"/>
    <w:rsid w:val="00827406"/>
    <w:rsid w:val="00830C90"/>
    <w:rsid w:val="0083109C"/>
    <w:rsid w:val="0083265A"/>
    <w:rsid w:val="008333F7"/>
    <w:rsid w:val="008336AB"/>
    <w:rsid w:val="00834754"/>
    <w:rsid w:val="00836D98"/>
    <w:rsid w:val="008371E7"/>
    <w:rsid w:val="008407F7"/>
    <w:rsid w:val="00841A6F"/>
    <w:rsid w:val="00843DBC"/>
    <w:rsid w:val="00843EAE"/>
    <w:rsid w:val="008444F9"/>
    <w:rsid w:val="00844F0F"/>
    <w:rsid w:val="008458B8"/>
    <w:rsid w:val="00845955"/>
    <w:rsid w:val="00846E33"/>
    <w:rsid w:val="008508FF"/>
    <w:rsid w:val="00850C71"/>
    <w:rsid w:val="00851F0D"/>
    <w:rsid w:val="008532C7"/>
    <w:rsid w:val="008536F3"/>
    <w:rsid w:val="00854BD3"/>
    <w:rsid w:val="00856969"/>
    <w:rsid w:val="00856B6C"/>
    <w:rsid w:val="00857771"/>
    <w:rsid w:val="008600D7"/>
    <w:rsid w:val="00860AA7"/>
    <w:rsid w:val="00862E47"/>
    <w:rsid w:val="00865314"/>
    <w:rsid w:val="00865E7A"/>
    <w:rsid w:val="0086632D"/>
    <w:rsid w:val="00866D35"/>
    <w:rsid w:val="00873ABA"/>
    <w:rsid w:val="00874DDB"/>
    <w:rsid w:val="00874F51"/>
    <w:rsid w:val="008829AF"/>
    <w:rsid w:val="00883E1C"/>
    <w:rsid w:val="00884C8E"/>
    <w:rsid w:val="008852EE"/>
    <w:rsid w:val="00890409"/>
    <w:rsid w:val="00891AD7"/>
    <w:rsid w:val="00892D32"/>
    <w:rsid w:val="0089374E"/>
    <w:rsid w:val="00896A85"/>
    <w:rsid w:val="00896FDD"/>
    <w:rsid w:val="008972A1"/>
    <w:rsid w:val="00897371"/>
    <w:rsid w:val="008A13AD"/>
    <w:rsid w:val="008A16C4"/>
    <w:rsid w:val="008A175C"/>
    <w:rsid w:val="008A36F3"/>
    <w:rsid w:val="008A3885"/>
    <w:rsid w:val="008A3F41"/>
    <w:rsid w:val="008A4A79"/>
    <w:rsid w:val="008A654B"/>
    <w:rsid w:val="008B041D"/>
    <w:rsid w:val="008B0A00"/>
    <w:rsid w:val="008B1DBF"/>
    <w:rsid w:val="008B2134"/>
    <w:rsid w:val="008B26C4"/>
    <w:rsid w:val="008B2F88"/>
    <w:rsid w:val="008B33C8"/>
    <w:rsid w:val="008B4EC1"/>
    <w:rsid w:val="008B5CE4"/>
    <w:rsid w:val="008B5E84"/>
    <w:rsid w:val="008B62FD"/>
    <w:rsid w:val="008B6980"/>
    <w:rsid w:val="008C0343"/>
    <w:rsid w:val="008C152A"/>
    <w:rsid w:val="008C215B"/>
    <w:rsid w:val="008C291C"/>
    <w:rsid w:val="008C2D85"/>
    <w:rsid w:val="008C2E87"/>
    <w:rsid w:val="008C35DD"/>
    <w:rsid w:val="008C3D55"/>
    <w:rsid w:val="008C50DE"/>
    <w:rsid w:val="008C689E"/>
    <w:rsid w:val="008C7201"/>
    <w:rsid w:val="008C7AF0"/>
    <w:rsid w:val="008D0F66"/>
    <w:rsid w:val="008D10D1"/>
    <w:rsid w:val="008D2483"/>
    <w:rsid w:val="008D25CE"/>
    <w:rsid w:val="008D369F"/>
    <w:rsid w:val="008D3831"/>
    <w:rsid w:val="008D3915"/>
    <w:rsid w:val="008D4645"/>
    <w:rsid w:val="008D49D6"/>
    <w:rsid w:val="008D5BCE"/>
    <w:rsid w:val="008D78AD"/>
    <w:rsid w:val="008D7EF1"/>
    <w:rsid w:val="008E029A"/>
    <w:rsid w:val="008E0CA6"/>
    <w:rsid w:val="008E10EC"/>
    <w:rsid w:val="008E1B0D"/>
    <w:rsid w:val="008E21DD"/>
    <w:rsid w:val="008E2782"/>
    <w:rsid w:val="008E4536"/>
    <w:rsid w:val="008E4DCC"/>
    <w:rsid w:val="008E51F9"/>
    <w:rsid w:val="008E66B8"/>
    <w:rsid w:val="008E723C"/>
    <w:rsid w:val="008E72D8"/>
    <w:rsid w:val="008F10B6"/>
    <w:rsid w:val="008F1151"/>
    <w:rsid w:val="008F1A63"/>
    <w:rsid w:val="008F2440"/>
    <w:rsid w:val="008F2C79"/>
    <w:rsid w:val="008F2F20"/>
    <w:rsid w:val="008F2F62"/>
    <w:rsid w:val="008F330A"/>
    <w:rsid w:val="008F3343"/>
    <w:rsid w:val="008F3CCD"/>
    <w:rsid w:val="008F5378"/>
    <w:rsid w:val="008F61A9"/>
    <w:rsid w:val="008F78F1"/>
    <w:rsid w:val="00901CF6"/>
    <w:rsid w:val="00902329"/>
    <w:rsid w:val="00902806"/>
    <w:rsid w:val="00902E1C"/>
    <w:rsid w:val="00902FD2"/>
    <w:rsid w:val="00904C28"/>
    <w:rsid w:val="0090628A"/>
    <w:rsid w:val="009101E5"/>
    <w:rsid w:val="009109FB"/>
    <w:rsid w:val="0091172F"/>
    <w:rsid w:val="00911B61"/>
    <w:rsid w:val="00911C26"/>
    <w:rsid w:val="00912434"/>
    <w:rsid w:val="009135CE"/>
    <w:rsid w:val="009157B5"/>
    <w:rsid w:val="00915CD4"/>
    <w:rsid w:val="00916677"/>
    <w:rsid w:val="00920413"/>
    <w:rsid w:val="00920903"/>
    <w:rsid w:val="009209D8"/>
    <w:rsid w:val="0092120E"/>
    <w:rsid w:val="00921872"/>
    <w:rsid w:val="00923F2A"/>
    <w:rsid w:val="00924663"/>
    <w:rsid w:val="009255B6"/>
    <w:rsid w:val="00926E8D"/>
    <w:rsid w:val="0092739C"/>
    <w:rsid w:val="00930268"/>
    <w:rsid w:val="009303E9"/>
    <w:rsid w:val="00931F8E"/>
    <w:rsid w:val="00933875"/>
    <w:rsid w:val="00934F05"/>
    <w:rsid w:val="00936833"/>
    <w:rsid w:val="00937111"/>
    <w:rsid w:val="009377C0"/>
    <w:rsid w:val="00940834"/>
    <w:rsid w:val="009408DC"/>
    <w:rsid w:val="009427B9"/>
    <w:rsid w:val="00942938"/>
    <w:rsid w:val="009429A2"/>
    <w:rsid w:val="009429CB"/>
    <w:rsid w:val="00943193"/>
    <w:rsid w:val="0094415D"/>
    <w:rsid w:val="00945B1E"/>
    <w:rsid w:val="009466B0"/>
    <w:rsid w:val="00946887"/>
    <w:rsid w:val="00947041"/>
    <w:rsid w:val="00950365"/>
    <w:rsid w:val="0095087E"/>
    <w:rsid w:val="00950E99"/>
    <w:rsid w:val="00950EE1"/>
    <w:rsid w:val="009515D8"/>
    <w:rsid w:val="0095300C"/>
    <w:rsid w:val="00953013"/>
    <w:rsid w:val="00953F10"/>
    <w:rsid w:val="00957FB5"/>
    <w:rsid w:val="00960009"/>
    <w:rsid w:val="009600D7"/>
    <w:rsid w:val="0096035A"/>
    <w:rsid w:val="0096437F"/>
    <w:rsid w:val="00964D51"/>
    <w:rsid w:val="00964D9D"/>
    <w:rsid w:val="009659DB"/>
    <w:rsid w:val="009666E5"/>
    <w:rsid w:val="00966CC6"/>
    <w:rsid w:val="009672A9"/>
    <w:rsid w:val="00967C1C"/>
    <w:rsid w:val="0097028D"/>
    <w:rsid w:val="0097143F"/>
    <w:rsid w:val="00972CF9"/>
    <w:rsid w:val="00974A30"/>
    <w:rsid w:val="00975F8F"/>
    <w:rsid w:val="00977C57"/>
    <w:rsid w:val="0098020F"/>
    <w:rsid w:val="009805D5"/>
    <w:rsid w:val="00980F09"/>
    <w:rsid w:val="00981E28"/>
    <w:rsid w:val="00983238"/>
    <w:rsid w:val="009835AB"/>
    <w:rsid w:val="00983F7B"/>
    <w:rsid w:val="00984B93"/>
    <w:rsid w:val="0098552E"/>
    <w:rsid w:val="0098722C"/>
    <w:rsid w:val="0099018C"/>
    <w:rsid w:val="00990595"/>
    <w:rsid w:val="00991BFB"/>
    <w:rsid w:val="009934A6"/>
    <w:rsid w:val="00993FF2"/>
    <w:rsid w:val="009A0088"/>
    <w:rsid w:val="009A00E1"/>
    <w:rsid w:val="009A28D9"/>
    <w:rsid w:val="009A648B"/>
    <w:rsid w:val="009A6780"/>
    <w:rsid w:val="009B01F3"/>
    <w:rsid w:val="009B13CE"/>
    <w:rsid w:val="009B4F96"/>
    <w:rsid w:val="009B55A2"/>
    <w:rsid w:val="009B5C5E"/>
    <w:rsid w:val="009B724B"/>
    <w:rsid w:val="009B79A3"/>
    <w:rsid w:val="009C0A10"/>
    <w:rsid w:val="009C1BF2"/>
    <w:rsid w:val="009C1CF2"/>
    <w:rsid w:val="009C228E"/>
    <w:rsid w:val="009C2C8A"/>
    <w:rsid w:val="009C31E3"/>
    <w:rsid w:val="009C3B8C"/>
    <w:rsid w:val="009C3C97"/>
    <w:rsid w:val="009C4009"/>
    <w:rsid w:val="009C4519"/>
    <w:rsid w:val="009C7AA6"/>
    <w:rsid w:val="009C7F74"/>
    <w:rsid w:val="009D2F56"/>
    <w:rsid w:val="009D3866"/>
    <w:rsid w:val="009D55C2"/>
    <w:rsid w:val="009D5DB0"/>
    <w:rsid w:val="009D683C"/>
    <w:rsid w:val="009D6F32"/>
    <w:rsid w:val="009D751C"/>
    <w:rsid w:val="009D7CE5"/>
    <w:rsid w:val="009E0625"/>
    <w:rsid w:val="009E0BEE"/>
    <w:rsid w:val="009E13B5"/>
    <w:rsid w:val="009E1A05"/>
    <w:rsid w:val="009E349F"/>
    <w:rsid w:val="009E5AF9"/>
    <w:rsid w:val="009E7122"/>
    <w:rsid w:val="009E790D"/>
    <w:rsid w:val="009E7FB8"/>
    <w:rsid w:val="009F26B4"/>
    <w:rsid w:val="009F2F43"/>
    <w:rsid w:val="009F5522"/>
    <w:rsid w:val="009F74A9"/>
    <w:rsid w:val="00A00F69"/>
    <w:rsid w:val="00A02163"/>
    <w:rsid w:val="00A02C75"/>
    <w:rsid w:val="00A034AB"/>
    <w:rsid w:val="00A05030"/>
    <w:rsid w:val="00A06391"/>
    <w:rsid w:val="00A06A35"/>
    <w:rsid w:val="00A06E73"/>
    <w:rsid w:val="00A074ED"/>
    <w:rsid w:val="00A075C8"/>
    <w:rsid w:val="00A07D66"/>
    <w:rsid w:val="00A101B6"/>
    <w:rsid w:val="00A10888"/>
    <w:rsid w:val="00A109CC"/>
    <w:rsid w:val="00A11651"/>
    <w:rsid w:val="00A11FD1"/>
    <w:rsid w:val="00A1287D"/>
    <w:rsid w:val="00A12CCD"/>
    <w:rsid w:val="00A150E0"/>
    <w:rsid w:val="00A15266"/>
    <w:rsid w:val="00A1623B"/>
    <w:rsid w:val="00A16960"/>
    <w:rsid w:val="00A20649"/>
    <w:rsid w:val="00A208FA"/>
    <w:rsid w:val="00A20CFB"/>
    <w:rsid w:val="00A21D02"/>
    <w:rsid w:val="00A22008"/>
    <w:rsid w:val="00A223CE"/>
    <w:rsid w:val="00A2382B"/>
    <w:rsid w:val="00A24077"/>
    <w:rsid w:val="00A26313"/>
    <w:rsid w:val="00A26DA1"/>
    <w:rsid w:val="00A26FF3"/>
    <w:rsid w:val="00A345F6"/>
    <w:rsid w:val="00A35928"/>
    <w:rsid w:val="00A369BB"/>
    <w:rsid w:val="00A36B11"/>
    <w:rsid w:val="00A37C27"/>
    <w:rsid w:val="00A406C1"/>
    <w:rsid w:val="00A42763"/>
    <w:rsid w:val="00A436CD"/>
    <w:rsid w:val="00A43DE3"/>
    <w:rsid w:val="00A44830"/>
    <w:rsid w:val="00A45356"/>
    <w:rsid w:val="00A47BD9"/>
    <w:rsid w:val="00A518B7"/>
    <w:rsid w:val="00A51D12"/>
    <w:rsid w:val="00A52089"/>
    <w:rsid w:val="00A524CE"/>
    <w:rsid w:val="00A54499"/>
    <w:rsid w:val="00A56908"/>
    <w:rsid w:val="00A5712D"/>
    <w:rsid w:val="00A57CDB"/>
    <w:rsid w:val="00A6022A"/>
    <w:rsid w:val="00A60BF3"/>
    <w:rsid w:val="00A6125C"/>
    <w:rsid w:val="00A623EC"/>
    <w:rsid w:val="00A6262F"/>
    <w:rsid w:val="00A6343B"/>
    <w:rsid w:val="00A6356D"/>
    <w:rsid w:val="00A63A7B"/>
    <w:rsid w:val="00A64EB5"/>
    <w:rsid w:val="00A653D8"/>
    <w:rsid w:val="00A6574F"/>
    <w:rsid w:val="00A65A3F"/>
    <w:rsid w:val="00A66150"/>
    <w:rsid w:val="00A66E2C"/>
    <w:rsid w:val="00A66E9C"/>
    <w:rsid w:val="00A67C2F"/>
    <w:rsid w:val="00A71282"/>
    <w:rsid w:val="00A71358"/>
    <w:rsid w:val="00A71D7B"/>
    <w:rsid w:val="00A725A7"/>
    <w:rsid w:val="00A730AD"/>
    <w:rsid w:val="00A73BB0"/>
    <w:rsid w:val="00A741A3"/>
    <w:rsid w:val="00A74991"/>
    <w:rsid w:val="00A74CB5"/>
    <w:rsid w:val="00A766A7"/>
    <w:rsid w:val="00A766BA"/>
    <w:rsid w:val="00A77502"/>
    <w:rsid w:val="00A77C32"/>
    <w:rsid w:val="00A800B8"/>
    <w:rsid w:val="00A80A9C"/>
    <w:rsid w:val="00A82490"/>
    <w:rsid w:val="00A864C4"/>
    <w:rsid w:val="00A864D5"/>
    <w:rsid w:val="00A86DC5"/>
    <w:rsid w:val="00A8769F"/>
    <w:rsid w:val="00A90A75"/>
    <w:rsid w:val="00A90AB4"/>
    <w:rsid w:val="00A91939"/>
    <w:rsid w:val="00A9323D"/>
    <w:rsid w:val="00A93FD7"/>
    <w:rsid w:val="00A9405A"/>
    <w:rsid w:val="00A952B8"/>
    <w:rsid w:val="00A95328"/>
    <w:rsid w:val="00A95408"/>
    <w:rsid w:val="00A9675D"/>
    <w:rsid w:val="00AA16EA"/>
    <w:rsid w:val="00AA1743"/>
    <w:rsid w:val="00AA211C"/>
    <w:rsid w:val="00AA4B3A"/>
    <w:rsid w:val="00AA5368"/>
    <w:rsid w:val="00AA5384"/>
    <w:rsid w:val="00AA5424"/>
    <w:rsid w:val="00AA6AC0"/>
    <w:rsid w:val="00AA7A6E"/>
    <w:rsid w:val="00AB03E7"/>
    <w:rsid w:val="00AB0C22"/>
    <w:rsid w:val="00AB13B6"/>
    <w:rsid w:val="00AB2724"/>
    <w:rsid w:val="00AB3A10"/>
    <w:rsid w:val="00AB3A8C"/>
    <w:rsid w:val="00AB3EAF"/>
    <w:rsid w:val="00AB48BE"/>
    <w:rsid w:val="00AB4A18"/>
    <w:rsid w:val="00AB5299"/>
    <w:rsid w:val="00AB5C50"/>
    <w:rsid w:val="00AC0A92"/>
    <w:rsid w:val="00AC1268"/>
    <w:rsid w:val="00AC1EB9"/>
    <w:rsid w:val="00AC473A"/>
    <w:rsid w:val="00AC4F64"/>
    <w:rsid w:val="00AC575E"/>
    <w:rsid w:val="00AD0EF4"/>
    <w:rsid w:val="00AD1363"/>
    <w:rsid w:val="00AD18A8"/>
    <w:rsid w:val="00AD1C24"/>
    <w:rsid w:val="00AD1F82"/>
    <w:rsid w:val="00AD2602"/>
    <w:rsid w:val="00AD2F04"/>
    <w:rsid w:val="00AD3C67"/>
    <w:rsid w:val="00AD40E2"/>
    <w:rsid w:val="00AD43C3"/>
    <w:rsid w:val="00AD5DF8"/>
    <w:rsid w:val="00AD5EB8"/>
    <w:rsid w:val="00AE0F6F"/>
    <w:rsid w:val="00AE0FDF"/>
    <w:rsid w:val="00AE1FC4"/>
    <w:rsid w:val="00AE2B72"/>
    <w:rsid w:val="00AE4272"/>
    <w:rsid w:val="00AE5F1A"/>
    <w:rsid w:val="00AE726B"/>
    <w:rsid w:val="00AE76E1"/>
    <w:rsid w:val="00AF0F61"/>
    <w:rsid w:val="00AF2372"/>
    <w:rsid w:val="00AF34F4"/>
    <w:rsid w:val="00AF4171"/>
    <w:rsid w:val="00AF4294"/>
    <w:rsid w:val="00AF4A08"/>
    <w:rsid w:val="00AF58A4"/>
    <w:rsid w:val="00AF7765"/>
    <w:rsid w:val="00B02AB7"/>
    <w:rsid w:val="00B02EAC"/>
    <w:rsid w:val="00B042F4"/>
    <w:rsid w:val="00B055C3"/>
    <w:rsid w:val="00B05937"/>
    <w:rsid w:val="00B05B87"/>
    <w:rsid w:val="00B06BD8"/>
    <w:rsid w:val="00B07955"/>
    <w:rsid w:val="00B10882"/>
    <w:rsid w:val="00B115AB"/>
    <w:rsid w:val="00B12FF5"/>
    <w:rsid w:val="00B13913"/>
    <w:rsid w:val="00B14A7B"/>
    <w:rsid w:val="00B170E9"/>
    <w:rsid w:val="00B17BF6"/>
    <w:rsid w:val="00B21836"/>
    <w:rsid w:val="00B220D1"/>
    <w:rsid w:val="00B2278C"/>
    <w:rsid w:val="00B22A8D"/>
    <w:rsid w:val="00B22DD7"/>
    <w:rsid w:val="00B22FFD"/>
    <w:rsid w:val="00B23BD8"/>
    <w:rsid w:val="00B2432E"/>
    <w:rsid w:val="00B30767"/>
    <w:rsid w:val="00B31DFF"/>
    <w:rsid w:val="00B340FF"/>
    <w:rsid w:val="00B344EA"/>
    <w:rsid w:val="00B346EF"/>
    <w:rsid w:val="00B348EC"/>
    <w:rsid w:val="00B3498A"/>
    <w:rsid w:val="00B35024"/>
    <w:rsid w:val="00B35724"/>
    <w:rsid w:val="00B3621D"/>
    <w:rsid w:val="00B3650A"/>
    <w:rsid w:val="00B365D6"/>
    <w:rsid w:val="00B37DBA"/>
    <w:rsid w:val="00B425C9"/>
    <w:rsid w:val="00B43ACF"/>
    <w:rsid w:val="00B44C12"/>
    <w:rsid w:val="00B45879"/>
    <w:rsid w:val="00B46122"/>
    <w:rsid w:val="00B46606"/>
    <w:rsid w:val="00B479C1"/>
    <w:rsid w:val="00B47D15"/>
    <w:rsid w:val="00B501F1"/>
    <w:rsid w:val="00B54008"/>
    <w:rsid w:val="00B54DB4"/>
    <w:rsid w:val="00B556CE"/>
    <w:rsid w:val="00B560C3"/>
    <w:rsid w:val="00B56967"/>
    <w:rsid w:val="00B577B2"/>
    <w:rsid w:val="00B620B6"/>
    <w:rsid w:val="00B6341E"/>
    <w:rsid w:val="00B63CDA"/>
    <w:rsid w:val="00B63E47"/>
    <w:rsid w:val="00B64162"/>
    <w:rsid w:val="00B65215"/>
    <w:rsid w:val="00B65537"/>
    <w:rsid w:val="00B668EF"/>
    <w:rsid w:val="00B70F2A"/>
    <w:rsid w:val="00B71C3F"/>
    <w:rsid w:val="00B76E46"/>
    <w:rsid w:val="00B76FFC"/>
    <w:rsid w:val="00B811A7"/>
    <w:rsid w:val="00B820CC"/>
    <w:rsid w:val="00B821F9"/>
    <w:rsid w:val="00B822EF"/>
    <w:rsid w:val="00B825C8"/>
    <w:rsid w:val="00B83155"/>
    <w:rsid w:val="00B841A5"/>
    <w:rsid w:val="00B848D1"/>
    <w:rsid w:val="00B85787"/>
    <w:rsid w:val="00B912D9"/>
    <w:rsid w:val="00B9245A"/>
    <w:rsid w:val="00B9374B"/>
    <w:rsid w:val="00B9416A"/>
    <w:rsid w:val="00B9448B"/>
    <w:rsid w:val="00B94973"/>
    <w:rsid w:val="00B950A0"/>
    <w:rsid w:val="00B95E80"/>
    <w:rsid w:val="00B9620A"/>
    <w:rsid w:val="00B9665A"/>
    <w:rsid w:val="00B96AEA"/>
    <w:rsid w:val="00BA00E3"/>
    <w:rsid w:val="00BA032F"/>
    <w:rsid w:val="00BA05B0"/>
    <w:rsid w:val="00BA0950"/>
    <w:rsid w:val="00BA1E8E"/>
    <w:rsid w:val="00BA3E2D"/>
    <w:rsid w:val="00BA6632"/>
    <w:rsid w:val="00BA7118"/>
    <w:rsid w:val="00BA7733"/>
    <w:rsid w:val="00BB0B66"/>
    <w:rsid w:val="00BB127E"/>
    <w:rsid w:val="00BB1410"/>
    <w:rsid w:val="00BB224D"/>
    <w:rsid w:val="00BB38B0"/>
    <w:rsid w:val="00BB3C0F"/>
    <w:rsid w:val="00BB3D22"/>
    <w:rsid w:val="00BB42E9"/>
    <w:rsid w:val="00BB47CB"/>
    <w:rsid w:val="00BB56C3"/>
    <w:rsid w:val="00BB7A39"/>
    <w:rsid w:val="00BC004A"/>
    <w:rsid w:val="00BC2ADF"/>
    <w:rsid w:val="00BC2D79"/>
    <w:rsid w:val="00BC4B31"/>
    <w:rsid w:val="00BC62D1"/>
    <w:rsid w:val="00BD0D20"/>
    <w:rsid w:val="00BD0F5C"/>
    <w:rsid w:val="00BD14E6"/>
    <w:rsid w:val="00BD1DA2"/>
    <w:rsid w:val="00BD1FF8"/>
    <w:rsid w:val="00BD20FB"/>
    <w:rsid w:val="00BD2ED4"/>
    <w:rsid w:val="00BD3DC4"/>
    <w:rsid w:val="00BD55A4"/>
    <w:rsid w:val="00BD68E1"/>
    <w:rsid w:val="00BD711E"/>
    <w:rsid w:val="00BD799F"/>
    <w:rsid w:val="00BD7A1C"/>
    <w:rsid w:val="00BE10C3"/>
    <w:rsid w:val="00BE14F9"/>
    <w:rsid w:val="00BE3C5A"/>
    <w:rsid w:val="00BE6AA5"/>
    <w:rsid w:val="00BE6C90"/>
    <w:rsid w:val="00BE71B7"/>
    <w:rsid w:val="00BF439B"/>
    <w:rsid w:val="00BF4623"/>
    <w:rsid w:val="00BF58D3"/>
    <w:rsid w:val="00BF5C9C"/>
    <w:rsid w:val="00BF6211"/>
    <w:rsid w:val="00BF6BF9"/>
    <w:rsid w:val="00BF6ECF"/>
    <w:rsid w:val="00BF763F"/>
    <w:rsid w:val="00BF7E4C"/>
    <w:rsid w:val="00C006EB"/>
    <w:rsid w:val="00C032F7"/>
    <w:rsid w:val="00C035BF"/>
    <w:rsid w:val="00C03E64"/>
    <w:rsid w:val="00C04D3F"/>
    <w:rsid w:val="00C058AD"/>
    <w:rsid w:val="00C05BF6"/>
    <w:rsid w:val="00C05C9B"/>
    <w:rsid w:val="00C07B67"/>
    <w:rsid w:val="00C1226F"/>
    <w:rsid w:val="00C12844"/>
    <w:rsid w:val="00C13271"/>
    <w:rsid w:val="00C132E4"/>
    <w:rsid w:val="00C151D3"/>
    <w:rsid w:val="00C159DC"/>
    <w:rsid w:val="00C15F8E"/>
    <w:rsid w:val="00C16809"/>
    <w:rsid w:val="00C17189"/>
    <w:rsid w:val="00C176FB"/>
    <w:rsid w:val="00C21237"/>
    <w:rsid w:val="00C21775"/>
    <w:rsid w:val="00C2309C"/>
    <w:rsid w:val="00C2337D"/>
    <w:rsid w:val="00C2343A"/>
    <w:rsid w:val="00C255F3"/>
    <w:rsid w:val="00C26705"/>
    <w:rsid w:val="00C2742E"/>
    <w:rsid w:val="00C27671"/>
    <w:rsid w:val="00C27C64"/>
    <w:rsid w:val="00C308EB"/>
    <w:rsid w:val="00C352A9"/>
    <w:rsid w:val="00C35587"/>
    <w:rsid w:val="00C4041E"/>
    <w:rsid w:val="00C40488"/>
    <w:rsid w:val="00C4283A"/>
    <w:rsid w:val="00C431E4"/>
    <w:rsid w:val="00C4421C"/>
    <w:rsid w:val="00C44C48"/>
    <w:rsid w:val="00C44F8D"/>
    <w:rsid w:val="00C456CB"/>
    <w:rsid w:val="00C500A3"/>
    <w:rsid w:val="00C508F0"/>
    <w:rsid w:val="00C50A7D"/>
    <w:rsid w:val="00C50D67"/>
    <w:rsid w:val="00C53C55"/>
    <w:rsid w:val="00C54A2E"/>
    <w:rsid w:val="00C60737"/>
    <w:rsid w:val="00C60BEE"/>
    <w:rsid w:val="00C61079"/>
    <w:rsid w:val="00C61BC2"/>
    <w:rsid w:val="00C61D1F"/>
    <w:rsid w:val="00C62A03"/>
    <w:rsid w:val="00C62DE2"/>
    <w:rsid w:val="00C6321C"/>
    <w:rsid w:val="00C6514A"/>
    <w:rsid w:val="00C71513"/>
    <w:rsid w:val="00C734EC"/>
    <w:rsid w:val="00C738CC"/>
    <w:rsid w:val="00C74F2C"/>
    <w:rsid w:val="00C75F87"/>
    <w:rsid w:val="00C80063"/>
    <w:rsid w:val="00C82606"/>
    <w:rsid w:val="00C826C7"/>
    <w:rsid w:val="00C84996"/>
    <w:rsid w:val="00C85105"/>
    <w:rsid w:val="00C851A2"/>
    <w:rsid w:val="00C8531E"/>
    <w:rsid w:val="00C855DF"/>
    <w:rsid w:val="00C8581E"/>
    <w:rsid w:val="00C8685A"/>
    <w:rsid w:val="00C876A8"/>
    <w:rsid w:val="00C87B8D"/>
    <w:rsid w:val="00C91A98"/>
    <w:rsid w:val="00C91BDF"/>
    <w:rsid w:val="00C92F5F"/>
    <w:rsid w:val="00C941A0"/>
    <w:rsid w:val="00C9477F"/>
    <w:rsid w:val="00C94937"/>
    <w:rsid w:val="00C96A32"/>
    <w:rsid w:val="00C96F5E"/>
    <w:rsid w:val="00C973B3"/>
    <w:rsid w:val="00CA1534"/>
    <w:rsid w:val="00CA255F"/>
    <w:rsid w:val="00CA2915"/>
    <w:rsid w:val="00CA3A14"/>
    <w:rsid w:val="00CA41C5"/>
    <w:rsid w:val="00CA6EE9"/>
    <w:rsid w:val="00CA700D"/>
    <w:rsid w:val="00CA7156"/>
    <w:rsid w:val="00CA73D0"/>
    <w:rsid w:val="00CA7490"/>
    <w:rsid w:val="00CA7E32"/>
    <w:rsid w:val="00CB0B63"/>
    <w:rsid w:val="00CB33D4"/>
    <w:rsid w:val="00CB35E6"/>
    <w:rsid w:val="00CB3AE6"/>
    <w:rsid w:val="00CB3B54"/>
    <w:rsid w:val="00CB3D99"/>
    <w:rsid w:val="00CB5147"/>
    <w:rsid w:val="00CB6265"/>
    <w:rsid w:val="00CB6A94"/>
    <w:rsid w:val="00CC1E45"/>
    <w:rsid w:val="00CC221C"/>
    <w:rsid w:val="00CC413F"/>
    <w:rsid w:val="00CC53AE"/>
    <w:rsid w:val="00CC6FD3"/>
    <w:rsid w:val="00CC7AA3"/>
    <w:rsid w:val="00CD0A5E"/>
    <w:rsid w:val="00CD19F9"/>
    <w:rsid w:val="00CD2A96"/>
    <w:rsid w:val="00CD3A30"/>
    <w:rsid w:val="00CD5967"/>
    <w:rsid w:val="00CD6688"/>
    <w:rsid w:val="00CD6EB4"/>
    <w:rsid w:val="00CE09F3"/>
    <w:rsid w:val="00CE0B8F"/>
    <w:rsid w:val="00CE2701"/>
    <w:rsid w:val="00CE2F44"/>
    <w:rsid w:val="00CE33C1"/>
    <w:rsid w:val="00CE3806"/>
    <w:rsid w:val="00CE422B"/>
    <w:rsid w:val="00CE450B"/>
    <w:rsid w:val="00CE4CEE"/>
    <w:rsid w:val="00CE4FCB"/>
    <w:rsid w:val="00CE5F9F"/>
    <w:rsid w:val="00CE61DA"/>
    <w:rsid w:val="00CF0937"/>
    <w:rsid w:val="00CF3557"/>
    <w:rsid w:val="00CF5246"/>
    <w:rsid w:val="00CF5628"/>
    <w:rsid w:val="00CF7265"/>
    <w:rsid w:val="00D01558"/>
    <w:rsid w:val="00D03B1A"/>
    <w:rsid w:val="00D10BB0"/>
    <w:rsid w:val="00D11B83"/>
    <w:rsid w:val="00D11C7F"/>
    <w:rsid w:val="00D121FA"/>
    <w:rsid w:val="00D122BF"/>
    <w:rsid w:val="00D12799"/>
    <w:rsid w:val="00D13A62"/>
    <w:rsid w:val="00D147BD"/>
    <w:rsid w:val="00D14C4A"/>
    <w:rsid w:val="00D1586D"/>
    <w:rsid w:val="00D15D45"/>
    <w:rsid w:val="00D16C2D"/>
    <w:rsid w:val="00D16D6B"/>
    <w:rsid w:val="00D17476"/>
    <w:rsid w:val="00D208E8"/>
    <w:rsid w:val="00D23464"/>
    <w:rsid w:val="00D30359"/>
    <w:rsid w:val="00D3173A"/>
    <w:rsid w:val="00D3180B"/>
    <w:rsid w:val="00D3185B"/>
    <w:rsid w:val="00D32844"/>
    <w:rsid w:val="00D32947"/>
    <w:rsid w:val="00D3367E"/>
    <w:rsid w:val="00D33B73"/>
    <w:rsid w:val="00D342C2"/>
    <w:rsid w:val="00D3468B"/>
    <w:rsid w:val="00D34A2B"/>
    <w:rsid w:val="00D34F71"/>
    <w:rsid w:val="00D35F30"/>
    <w:rsid w:val="00D362DE"/>
    <w:rsid w:val="00D3695A"/>
    <w:rsid w:val="00D37EB9"/>
    <w:rsid w:val="00D41324"/>
    <w:rsid w:val="00D4287E"/>
    <w:rsid w:val="00D43793"/>
    <w:rsid w:val="00D4679E"/>
    <w:rsid w:val="00D47A2B"/>
    <w:rsid w:val="00D518FC"/>
    <w:rsid w:val="00D52363"/>
    <w:rsid w:val="00D546D8"/>
    <w:rsid w:val="00D54923"/>
    <w:rsid w:val="00D55ED0"/>
    <w:rsid w:val="00D574B5"/>
    <w:rsid w:val="00D60C7C"/>
    <w:rsid w:val="00D61E0A"/>
    <w:rsid w:val="00D62FA5"/>
    <w:rsid w:val="00D637C2"/>
    <w:rsid w:val="00D64DFA"/>
    <w:rsid w:val="00D65407"/>
    <w:rsid w:val="00D66D77"/>
    <w:rsid w:val="00D678A3"/>
    <w:rsid w:val="00D70979"/>
    <w:rsid w:val="00D70A85"/>
    <w:rsid w:val="00D70DC4"/>
    <w:rsid w:val="00D7142B"/>
    <w:rsid w:val="00D71804"/>
    <w:rsid w:val="00D72A26"/>
    <w:rsid w:val="00D73113"/>
    <w:rsid w:val="00D73234"/>
    <w:rsid w:val="00D73605"/>
    <w:rsid w:val="00D75651"/>
    <w:rsid w:val="00D76691"/>
    <w:rsid w:val="00D76B76"/>
    <w:rsid w:val="00D76D24"/>
    <w:rsid w:val="00D7730D"/>
    <w:rsid w:val="00D815A9"/>
    <w:rsid w:val="00D81E27"/>
    <w:rsid w:val="00D822C1"/>
    <w:rsid w:val="00D827A0"/>
    <w:rsid w:val="00D83C4A"/>
    <w:rsid w:val="00D84C14"/>
    <w:rsid w:val="00D85022"/>
    <w:rsid w:val="00D904FE"/>
    <w:rsid w:val="00D91D42"/>
    <w:rsid w:val="00D93D48"/>
    <w:rsid w:val="00D943C9"/>
    <w:rsid w:val="00D9489F"/>
    <w:rsid w:val="00D94DA3"/>
    <w:rsid w:val="00D974D5"/>
    <w:rsid w:val="00DA0912"/>
    <w:rsid w:val="00DA17AA"/>
    <w:rsid w:val="00DA17EE"/>
    <w:rsid w:val="00DA3497"/>
    <w:rsid w:val="00DA3757"/>
    <w:rsid w:val="00DA3A47"/>
    <w:rsid w:val="00DA40A3"/>
    <w:rsid w:val="00DA4FD2"/>
    <w:rsid w:val="00DA5939"/>
    <w:rsid w:val="00DA6392"/>
    <w:rsid w:val="00DA64CC"/>
    <w:rsid w:val="00DA777C"/>
    <w:rsid w:val="00DA791F"/>
    <w:rsid w:val="00DB21C7"/>
    <w:rsid w:val="00DB3570"/>
    <w:rsid w:val="00DB4385"/>
    <w:rsid w:val="00DB470C"/>
    <w:rsid w:val="00DB47D3"/>
    <w:rsid w:val="00DB48F8"/>
    <w:rsid w:val="00DB4F39"/>
    <w:rsid w:val="00DB642B"/>
    <w:rsid w:val="00DB6C01"/>
    <w:rsid w:val="00DB6C8A"/>
    <w:rsid w:val="00DC034E"/>
    <w:rsid w:val="00DC0BC2"/>
    <w:rsid w:val="00DC1FCE"/>
    <w:rsid w:val="00DC3E61"/>
    <w:rsid w:val="00DC5539"/>
    <w:rsid w:val="00DC5F5F"/>
    <w:rsid w:val="00DC75A2"/>
    <w:rsid w:val="00DD0A09"/>
    <w:rsid w:val="00DD1202"/>
    <w:rsid w:val="00DD1D0F"/>
    <w:rsid w:val="00DD2A0B"/>
    <w:rsid w:val="00DD41CB"/>
    <w:rsid w:val="00DD42AB"/>
    <w:rsid w:val="00DD6B20"/>
    <w:rsid w:val="00DD7E34"/>
    <w:rsid w:val="00DE0017"/>
    <w:rsid w:val="00DE140D"/>
    <w:rsid w:val="00DE2078"/>
    <w:rsid w:val="00DE2605"/>
    <w:rsid w:val="00DE2ACA"/>
    <w:rsid w:val="00DE4F62"/>
    <w:rsid w:val="00DE5B48"/>
    <w:rsid w:val="00DE5E17"/>
    <w:rsid w:val="00DE6356"/>
    <w:rsid w:val="00DE7214"/>
    <w:rsid w:val="00DF1A9E"/>
    <w:rsid w:val="00DF251E"/>
    <w:rsid w:val="00DF2B8A"/>
    <w:rsid w:val="00DF2DCD"/>
    <w:rsid w:val="00DF5644"/>
    <w:rsid w:val="00DF5E18"/>
    <w:rsid w:val="00DF5FE2"/>
    <w:rsid w:val="00DF6552"/>
    <w:rsid w:val="00E01F74"/>
    <w:rsid w:val="00E024BE"/>
    <w:rsid w:val="00E04B1F"/>
    <w:rsid w:val="00E04D3A"/>
    <w:rsid w:val="00E05CFF"/>
    <w:rsid w:val="00E05FA4"/>
    <w:rsid w:val="00E0657B"/>
    <w:rsid w:val="00E065EE"/>
    <w:rsid w:val="00E065F4"/>
    <w:rsid w:val="00E06912"/>
    <w:rsid w:val="00E06BDC"/>
    <w:rsid w:val="00E07788"/>
    <w:rsid w:val="00E10629"/>
    <w:rsid w:val="00E1090C"/>
    <w:rsid w:val="00E11D0F"/>
    <w:rsid w:val="00E12DFF"/>
    <w:rsid w:val="00E13B7D"/>
    <w:rsid w:val="00E156F2"/>
    <w:rsid w:val="00E15BAF"/>
    <w:rsid w:val="00E15FC9"/>
    <w:rsid w:val="00E175CA"/>
    <w:rsid w:val="00E20CCC"/>
    <w:rsid w:val="00E22179"/>
    <w:rsid w:val="00E228ED"/>
    <w:rsid w:val="00E2415D"/>
    <w:rsid w:val="00E254BC"/>
    <w:rsid w:val="00E265F5"/>
    <w:rsid w:val="00E27924"/>
    <w:rsid w:val="00E303D2"/>
    <w:rsid w:val="00E312DC"/>
    <w:rsid w:val="00E31559"/>
    <w:rsid w:val="00E3210C"/>
    <w:rsid w:val="00E3333E"/>
    <w:rsid w:val="00E3453A"/>
    <w:rsid w:val="00E34666"/>
    <w:rsid w:val="00E3509F"/>
    <w:rsid w:val="00E35D99"/>
    <w:rsid w:val="00E375CA"/>
    <w:rsid w:val="00E4083B"/>
    <w:rsid w:val="00E40ADC"/>
    <w:rsid w:val="00E414C4"/>
    <w:rsid w:val="00E439FF"/>
    <w:rsid w:val="00E43EE3"/>
    <w:rsid w:val="00E4576F"/>
    <w:rsid w:val="00E45976"/>
    <w:rsid w:val="00E47BE4"/>
    <w:rsid w:val="00E5269D"/>
    <w:rsid w:val="00E52C55"/>
    <w:rsid w:val="00E53C52"/>
    <w:rsid w:val="00E53DEF"/>
    <w:rsid w:val="00E53DFE"/>
    <w:rsid w:val="00E540B1"/>
    <w:rsid w:val="00E550EF"/>
    <w:rsid w:val="00E56CCC"/>
    <w:rsid w:val="00E56DCC"/>
    <w:rsid w:val="00E57147"/>
    <w:rsid w:val="00E57A5F"/>
    <w:rsid w:val="00E63782"/>
    <w:rsid w:val="00E63D62"/>
    <w:rsid w:val="00E64B49"/>
    <w:rsid w:val="00E666C4"/>
    <w:rsid w:val="00E66802"/>
    <w:rsid w:val="00E6729D"/>
    <w:rsid w:val="00E677CD"/>
    <w:rsid w:val="00E700C3"/>
    <w:rsid w:val="00E7074E"/>
    <w:rsid w:val="00E7084B"/>
    <w:rsid w:val="00E714F4"/>
    <w:rsid w:val="00E71BF8"/>
    <w:rsid w:val="00E72CC2"/>
    <w:rsid w:val="00E734B2"/>
    <w:rsid w:val="00E7405C"/>
    <w:rsid w:val="00E74EDE"/>
    <w:rsid w:val="00E75BCC"/>
    <w:rsid w:val="00E77D32"/>
    <w:rsid w:val="00E80646"/>
    <w:rsid w:val="00E80B25"/>
    <w:rsid w:val="00E80E91"/>
    <w:rsid w:val="00E81CDE"/>
    <w:rsid w:val="00E81D44"/>
    <w:rsid w:val="00E84317"/>
    <w:rsid w:val="00E84917"/>
    <w:rsid w:val="00E85210"/>
    <w:rsid w:val="00E85699"/>
    <w:rsid w:val="00E865F2"/>
    <w:rsid w:val="00E86919"/>
    <w:rsid w:val="00E87403"/>
    <w:rsid w:val="00E878FC"/>
    <w:rsid w:val="00E87946"/>
    <w:rsid w:val="00E9054A"/>
    <w:rsid w:val="00E9211E"/>
    <w:rsid w:val="00E9320D"/>
    <w:rsid w:val="00E93821"/>
    <w:rsid w:val="00E938E6"/>
    <w:rsid w:val="00E93FE0"/>
    <w:rsid w:val="00E9510D"/>
    <w:rsid w:val="00E95314"/>
    <w:rsid w:val="00EA02F2"/>
    <w:rsid w:val="00EA13CA"/>
    <w:rsid w:val="00EA28CF"/>
    <w:rsid w:val="00EA3670"/>
    <w:rsid w:val="00EA6F7F"/>
    <w:rsid w:val="00EA7775"/>
    <w:rsid w:val="00EA7B83"/>
    <w:rsid w:val="00EA7FC1"/>
    <w:rsid w:val="00EB06E9"/>
    <w:rsid w:val="00EB086E"/>
    <w:rsid w:val="00EB0947"/>
    <w:rsid w:val="00EB19D8"/>
    <w:rsid w:val="00EB3B7B"/>
    <w:rsid w:val="00EB4306"/>
    <w:rsid w:val="00EB57AF"/>
    <w:rsid w:val="00EB5B85"/>
    <w:rsid w:val="00EB6895"/>
    <w:rsid w:val="00EB72C9"/>
    <w:rsid w:val="00EB743B"/>
    <w:rsid w:val="00EC082C"/>
    <w:rsid w:val="00EC1885"/>
    <w:rsid w:val="00EC2330"/>
    <w:rsid w:val="00EC2EF6"/>
    <w:rsid w:val="00EC4BC7"/>
    <w:rsid w:val="00EC5E54"/>
    <w:rsid w:val="00EC5E89"/>
    <w:rsid w:val="00EC5EBC"/>
    <w:rsid w:val="00EC79C3"/>
    <w:rsid w:val="00ED0219"/>
    <w:rsid w:val="00ED0CC0"/>
    <w:rsid w:val="00ED2A2C"/>
    <w:rsid w:val="00ED2F37"/>
    <w:rsid w:val="00ED3054"/>
    <w:rsid w:val="00ED39DC"/>
    <w:rsid w:val="00ED3CDD"/>
    <w:rsid w:val="00ED3DDF"/>
    <w:rsid w:val="00ED493E"/>
    <w:rsid w:val="00ED4F8C"/>
    <w:rsid w:val="00ED50A1"/>
    <w:rsid w:val="00ED524E"/>
    <w:rsid w:val="00ED74D9"/>
    <w:rsid w:val="00ED78A4"/>
    <w:rsid w:val="00EE0576"/>
    <w:rsid w:val="00EE1034"/>
    <w:rsid w:val="00EE17D2"/>
    <w:rsid w:val="00EE1841"/>
    <w:rsid w:val="00EE2362"/>
    <w:rsid w:val="00EE2586"/>
    <w:rsid w:val="00EE28EB"/>
    <w:rsid w:val="00EE385C"/>
    <w:rsid w:val="00EE49DE"/>
    <w:rsid w:val="00EE4A0D"/>
    <w:rsid w:val="00EE4E72"/>
    <w:rsid w:val="00EE5260"/>
    <w:rsid w:val="00EE5846"/>
    <w:rsid w:val="00EF0817"/>
    <w:rsid w:val="00EF095E"/>
    <w:rsid w:val="00EF11BA"/>
    <w:rsid w:val="00EF251C"/>
    <w:rsid w:val="00EF5553"/>
    <w:rsid w:val="00EF6995"/>
    <w:rsid w:val="00EF712A"/>
    <w:rsid w:val="00F00172"/>
    <w:rsid w:val="00F00667"/>
    <w:rsid w:val="00F0262B"/>
    <w:rsid w:val="00F03CCF"/>
    <w:rsid w:val="00F04209"/>
    <w:rsid w:val="00F04484"/>
    <w:rsid w:val="00F05451"/>
    <w:rsid w:val="00F05BA5"/>
    <w:rsid w:val="00F063C0"/>
    <w:rsid w:val="00F07351"/>
    <w:rsid w:val="00F10629"/>
    <w:rsid w:val="00F10A02"/>
    <w:rsid w:val="00F113DF"/>
    <w:rsid w:val="00F11586"/>
    <w:rsid w:val="00F12067"/>
    <w:rsid w:val="00F1272B"/>
    <w:rsid w:val="00F131CF"/>
    <w:rsid w:val="00F139DA"/>
    <w:rsid w:val="00F2092C"/>
    <w:rsid w:val="00F22E43"/>
    <w:rsid w:val="00F22E46"/>
    <w:rsid w:val="00F2412A"/>
    <w:rsid w:val="00F244A2"/>
    <w:rsid w:val="00F2485B"/>
    <w:rsid w:val="00F2652F"/>
    <w:rsid w:val="00F32527"/>
    <w:rsid w:val="00F32932"/>
    <w:rsid w:val="00F33E10"/>
    <w:rsid w:val="00F34204"/>
    <w:rsid w:val="00F344E7"/>
    <w:rsid w:val="00F34F19"/>
    <w:rsid w:val="00F3507F"/>
    <w:rsid w:val="00F3529B"/>
    <w:rsid w:val="00F365D1"/>
    <w:rsid w:val="00F36941"/>
    <w:rsid w:val="00F3711F"/>
    <w:rsid w:val="00F40B21"/>
    <w:rsid w:val="00F41294"/>
    <w:rsid w:val="00F42305"/>
    <w:rsid w:val="00F42AFD"/>
    <w:rsid w:val="00F45185"/>
    <w:rsid w:val="00F4525C"/>
    <w:rsid w:val="00F458F7"/>
    <w:rsid w:val="00F4652F"/>
    <w:rsid w:val="00F4791C"/>
    <w:rsid w:val="00F47EB1"/>
    <w:rsid w:val="00F47EFD"/>
    <w:rsid w:val="00F507B0"/>
    <w:rsid w:val="00F52AB3"/>
    <w:rsid w:val="00F537AA"/>
    <w:rsid w:val="00F549CD"/>
    <w:rsid w:val="00F54F6E"/>
    <w:rsid w:val="00F55330"/>
    <w:rsid w:val="00F5547F"/>
    <w:rsid w:val="00F55CD9"/>
    <w:rsid w:val="00F601DD"/>
    <w:rsid w:val="00F61271"/>
    <w:rsid w:val="00F62B89"/>
    <w:rsid w:val="00F63801"/>
    <w:rsid w:val="00F63904"/>
    <w:rsid w:val="00F667FE"/>
    <w:rsid w:val="00F70CC4"/>
    <w:rsid w:val="00F70CFA"/>
    <w:rsid w:val="00F72275"/>
    <w:rsid w:val="00F726A0"/>
    <w:rsid w:val="00F726BC"/>
    <w:rsid w:val="00F735CF"/>
    <w:rsid w:val="00F75B37"/>
    <w:rsid w:val="00F76AA1"/>
    <w:rsid w:val="00F76E42"/>
    <w:rsid w:val="00F80586"/>
    <w:rsid w:val="00F809B3"/>
    <w:rsid w:val="00F80E11"/>
    <w:rsid w:val="00F80E81"/>
    <w:rsid w:val="00F811D6"/>
    <w:rsid w:val="00F81E66"/>
    <w:rsid w:val="00F84558"/>
    <w:rsid w:val="00F85C52"/>
    <w:rsid w:val="00F86911"/>
    <w:rsid w:val="00F87402"/>
    <w:rsid w:val="00F87894"/>
    <w:rsid w:val="00F90B29"/>
    <w:rsid w:val="00F91572"/>
    <w:rsid w:val="00F92147"/>
    <w:rsid w:val="00F92343"/>
    <w:rsid w:val="00F92ADA"/>
    <w:rsid w:val="00F9334E"/>
    <w:rsid w:val="00F94014"/>
    <w:rsid w:val="00F961D9"/>
    <w:rsid w:val="00F970D0"/>
    <w:rsid w:val="00F9783F"/>
    <w:rsid w:val="00F9791D"/>
    <w:rsid w:val="00FA0A67"/>
    <w:rsid w:val="00FA0C05"/>
    <w:rsid w:val="00FA0FC1"/>
    <w:rsid w:val="00FA2E4E"/>
    <w:rsid w:val="00FA3066"/>
    <w:rsid w:val="00FA3B40"/>
    <w:rsid w:val="00FA5199"/>
    <w:rsid w:val="00FA62CB"/>
    <w:rsid w:val="00FA6586"/>
    <w:rsid w:val="00FA669E"/>
    <w:rsid w:val="00FA7AF6"/>
    <w:rsid w:val="00FB21D7"/>
    <w:rsid w:val="00FB3313"/>
    <w:rsid w:val="00FB3B77"/>
    <w:rsid w:val="00FB4984"/>
    <w:rsid w:val="00FB4E65"/>
    <w:rsid w:val="00FB5285"/>
    <w:rsid w:val="00FC02D5"/>
    <w:rsid w:val="00FC08BA"/>
    <w:rsid w:val="00FC0D64"/>
    <w:rsid w:val="00FC0EA8"/>
    <w:rsid w:val="00FC16D5"/>
    <w:rsid w:val="00FC1E64"/>
    <w:rsid w:val="00FC29D3"/>
    <w:rsid w:val="00FC4F83"/>
    <w:rsid w:val="00FC522A"/>
    <w:rsid w:val="00FC6643"/>
    <w:rsid w:val="00FC6957"/>
    <w:rsid w:val="00FC73B4"/>
    <w:rsid w:val="00FD1B45"/>
    <w:rsid w:val="00FD2EBF"/>
    <w:rsid w:val="00FD6DA6"/>
    <w:rsid w:val="00FD6FD8"/>
    <w:rsid w:val="00FD728A"/>
    <w:rsid w:val="00FD78F7"/>
    <w:rsid w:val="00FE038B"/>
    <w:rsid w:val="00FE044F"/>
    <w:rsid w:val="00FE0DDF"/>
    <w:rsid w:val="00FE1191"/>
    <w:rsid w:val="00FE321C"/>
    <w:rsid w:val="00FE3D6C"/>
    <w:rsid w:val="00FE739E"/>
    <w:rsid w:val="00FE7B4E"/>
    <w:rsid w:val="00FE7C92"/>
    <w:rsid w:val="00FF03F2"/>
    <w:rsid w:val="00FF1E50"/>
    <w:rsid w:val="00FF3BB1"/>
    <w:rsid w:val="00FF4582"/>
    <w:rsid w:val="00FF4A2B"/>
    <w:rsid w:val="00FF646E"/>
    <w:rsid w:val="00FF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A3084F"/>
  <w15:chartTrackingRefBased/>
  <w15:docId w15:val="{B852090D-11BD-41FB-96F7-EF2EF25F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2329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0C4A70"/>
    <w:pPr>
      <w:keepNext/>
      <w:spacing w:before="180" w:after="180" w:line="720" w:lineRule="auto"/>
      <w:outlineLvl w:val="0"/>
    </w:pPr>
    <w:rPr>
      <w:rFonts w:ascii="Calibri Light" w:hAnsi="Calibri Light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a"/>
    <w:basedOn w:val="a"/>
    <w:pPr>
      <w:widowControl/>
      <w:tabs>
        <w:tab w:val="left" w:pos="284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</w:tabs>
      <w:autoSpaceDE w:val="0"/>
      <w:autoSpaceDN w:val="0"/>
      <w:adjustRightInd w:val="0"/>
      <w:spacing w:line="332" w:lineRule="exact"/>
      <w:ind w:left="709" w:hanging="709"/>
      <w:textAlignment w:val="center"/>
    </w:pPr>
    <w:rPr>
      <w:rFonts w:ascii="細明體" w:eastAsia="細明體"/>
      <w:kern w:val="0"/>
      <w:szCs w:val="20"/>
    </w:rPr>
  </w:style>
  <w:style w:type="paragraph" w:customStyle="1" w:styleId="b">
    <w:name w:val="b"/>
    <w:basedOn w:val="a"/>
    <w:pPr>
      <w:widowControl/>
      <w:tabs>
        <w:tab w:val="left" w:pos="284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</w:tabs>
      <w:autoSpaceDE w:val="0"/>
      <w:autoSpaceDN w:val="0"/>
      <w:adjustRightInd w:val="0"/>
      <w:spacing w:line="332" w:lineRule="exact"/>
      <w:ind w:left="709" w:hanging="709"/>
      <w:textAlignment w:val="center"/>
    </w:pPr>
    <w:rPr>
      <w:rFonts w:ascii="細明體" w:eastAsia="細明體"/>
      <w:kern w:val="0"/>
      <w:szCs w:val="20"/>
    </w:rPr>
  </w:style>
  <w:style w:type="character" w:styleId="a4">
    <w:name w:val="Hyperlink"/>
    <w:uiPriority w:val="99"/>
    <w:rPr>
      <w:color w:val="0000FF"/>
      <w:u w:val="single"/>
    </w:rPr>
  </w:style>
  <w:style w:type="paragraph" w:styleId="a5">
    <w:name w:val="Body Text Indent"/>
    <w:basedOn w:val="a"/>
    <w:pPr>
      <w:adjustRightInd w:val="0"/>
      <w:snapToGrid w:val="0"/>
      <w:ind w:left="2198" w:hanging="1"/>
      <w:jc w:val="both"/>
    </w:pPr>
    <w:rPr>
      <w:rFonts w:ascii="標楷體" w:eastAsia="標楷體"/>
      <w:bCs/>
      <w:color w:val="000000"/>
    </w:rPr>
  </w:style>
  <w:style w:type="paragraph" w:styleId="2">
    <w:name w:val="Body Text Indent 2"/>
    <w:basedOn w:val="a"/>
    <w:pPr>
      <w:adjustRightInd w:val="0"/>
      <w:snapToGrid w:val="0"/>
      <w:ind w:left="1134" w:firstLineChars="210" w:firstLine="504"/>
      <w:jc w:val="both"/>
    </w:pPr>
    <w:rPr>
      <w:rFonts w:ascii="標楷體" w:eastAsia="標楷體"/>
      <w:color w:val="000000"/>
    </w:rPr>
  </w:style>
  <w:style w:type="character" w:styleId="a6">
    <w:name w:val="FollowedHyperlink"/>
    <w:rPr>
      <w:color w:val="800080"/>
      <w:u w:val="single"/>
    </w:rPr>
  </w:style>
  <w:style w:type="paragraph" w:customStyle="1" w:styleId="4">
    <w:name w:val="4"/>
    <w:basedOn w:val="a"/>
    <w:pPr>
      <w:adjustRightInd w:val="0"/>
      <w:spacing w:line="336" w:lineRule="exact"/>
      <w:textAlignment w:val="baseline"/>
    </w:pPr>
    <w:rPr>
      <w:rFonts w:ascii="Tms Rmn" w:eastAsia="細明體" w:hAnsi="Tms Rmn"/>
      <w:kern w:val="0"/>
      <w:szCs w:val="20"/>
    </w:rPr>
  </w:style>
  <w:style w:type="paragraph" w:customStyle="1" w:styleId="C">
    <w:name w:val="C"/>
    <w:basedOn w:val="4"/>
    <w:pPr>
      <w:ind w:left="567"/>
    </w:pPr>
    <w:rPr>
      <w:rFonts w:ascii="@華康中楷體" w:eastAsia="@華康中楷體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/>
      <w:kern w:val="0"/>
      <w:szCs w:val="20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page number"/>
    <w:basedOn w:val="a0"/>
  </w:style>
  <w:style w:type="paragraph" w:customStyle="1" w:styleId="B0">
    <w:name w:val="B"/>
    <w:basedOn w:val="4"/>
    <w:rsid w:val="00035157"/>
    <w:pPr>
      <w:ind w:left="567" w:hanging="567"/>
    </w:pPr>
    <w:rPr>
      <w:rFonts w:ascii="@華康中楷體" w:eastAsia="@華康中楷體"/>
      <w:b/>
    </w:rPr>
  </w:style>
  <w:style w:type="paragraph" w:styleId="aa">
    <w:name w:val="header"/>
    <w:basedOn w:val="a"/>
    <w:rsid w:val="00883E1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Balloon Text"/>
    <w:basedOn w:val="a"/>
    <w:semiHidden/>
    <w:rsid w:val="00E84917"/>
    <w:rPr>
      <w:rFonts w:ascii="Arial" w:hAnsi="Arial"/>
      <w:sz w:val="18"/>
      <w:szCs w:val="18"/>
    </w:rPr>
  </w:style>
  <w:style w:type="table" w:styleId="ac">
    <w:name w:val="Table Grid"/>
    <w:basedOn w:val="a1"/>
    <w:uiPriority w:val="39"/>
    <w:rsid w:val="00B5400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19D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d">
    <w:name w:val="A"/>
    <w:basedOn w:val="a"/>
    <w:rsid w:val="00DA17AA"/>
    <w:pPr>
      <w:adjustRightInd w:val="0"/>
      <w:spacing w:line="336" w:lineRule="exact"/>
      <w:ind w:firstLine="1134"/>
      <w:textAlignment w:val="baseline"/>
    </w:pPr>
    <w:rPr>
      <w:rFonts w:ascii="@華康中楷體" w:eastAsia="@華康中楷體"/>
      <w:b/>
      <w:kern w:val="0"/>
      <w:sz w:val="32"/>
      <w:szCs w:val="20"/>
    </w:rPr>
  </w:style>
  <w:style w:type="paragraph" w:customStyle="1" w:styleId="c0">
    <w:name w:val="c"/>
    <w:basedOn w:val="a"/>
    <w:rsid w:val="00FE7C92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ae">
    <w:name w:val="（一）"/>
    <w:basedOn w:val="a"/>
    <w:rsid w:val="00D23464"/>
    <w:pPr>
      <w:spacing w:beforeLines="50" w:before="180" w:afterLines="50" w:after="180"/>
      <w:ind w:left="1418" w:hanging="851"/>
      <w:jc w:val="both"/>
    </w:pPr>
    <w:rPr>
      <w:rFonts w:ascii="Arial" w:eastAsia="標楷體" w:hAnsi="Arial" w:cs="Arial"/>
      <w:sz w:val="27"/>
      <w:szCs w:val="27"/>
    </w:rPr>
  </w:style>
  <w:style w:type="paragraph" w:styleId="af">
    <w:name w:val="Body Text"/>
    <w:basedOn w:val="a"/>
    <w:rsid w:val="00D23464"/>
    <w:pPr>
      <w:spacing w:after="120"/>
    </w:pPr>
  </w:style>
  <w:style w:type="character" w:styleId="af0">
    <w:name w:val="annotation reference"/>
    <w:rsid w:val="003A50C6"/>
    <w:rPr>
      <w:sz w:val="18"/>
      <w:szCs w:val="18"/>
    </w:rPr>
  </w:style>
  <w:style w:type="paragraph" w:styleId="af1">
    <w:name w:val="annotation text"/>
    <w:basedOn w:val="a"/>
    <w:link w:val="af2"/>
    <w:rsid w:val="003A50C6"/>
  </w:style>
  <w:style w:type="character" w:customStyle="1" w:styleId="af2">
    <w:name w:val="註解文字 字元"/>
    <w:link w:val="af1"/>
    <w:rsid w:val="003A50C6"/>
    <w:rPr>
      <w:kern w:val="2"/>
      <w:sz w:val="24"/>
      <w:szCs w:val="24"/>
    </w:rPr>
  </w:style>
  <w:style w:type="paragraph" w:styleId="af3">
    <w:name w:val="annotation subject"/>
    <w:basedOn w:val="af1"/>
    <w:next w:val="af1"/>
    <w:link w:val="af4"/>
    <w:rsid w:val="003A50C6"/>
    <w:rPr>
      <w:b/>
      <w:bCs/>
    </w:rPr>
  </w:style>
  <w:style w:type="character" w:customStyle="1" w:styleId="af4">
    <w:name w:val="註解主旨 字元"/>
    <w:link w:val="af3"/>
    <w:rsid w:val="003A50C6"/>
    <w:rPr>
      <w:b/>
      <w:bCs/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D827A0"/>
    <w:pPr>
      <w:ind w:leftChars="200" w:left="480"/>
    </w:pPr>
    <w:rPr>
      <w:rFonts w:ascii="Calibri" w:hAnsi="Calibri"/>
      <w:szCs w:val="22"/>
    </w:rPr>
  </w:style>
  <w:style w:type="character" w:customStyle="1" w:styleId="a8">
    <w:name w:val="頁尾 字元"/>
    <w:link w:val="a7"/>
    <w:uiPriority w:val="99"/>
    <w:rsid w:val="004E3D06"/>
    <w:rPr>
      <w:kern w:val="2"/>
    </w:rPr>
  </w:style>
  <w:style w:type="paragraph" w:styleId="af6">
    <w:name w:val="Date"/>
    <w:basedOn w:val="a"/>
    <w:next w:val="a"/>
    <w:link w:val="af7"/>
    <w:rsid w:val="00DB47D3"/>
    <w:pPr>
      <w:jc w:val="right"/>
    </w:pPr>
  </w:style>
  <w:style w:type="character" w:customStyle="1" w:styleId="af7">
    <w:name w:val="日期 字元"/>
    <w:link w:val="af6"/>
    <w:rsid w:val="00DB47D3"/>
    <w:rPr>
      <w:kern w:val="2"/>
      <w:sz w:val="24"/>
      <w:szCs w:val="24"/>
    </w:rPr>
  </w:style>
  <w:style w:type="paragraph" w:customStyle="1" w:styleId="L1">
    <w:name w:val="L1"/>
    <w:basedOn w:val="a"/>
    <w:rsid w:val="00FB3B77"/>
    <w:pPr>
      <w:snapToGrid w:val="0"/>
      <w:spacing w:line="400" w:lineRule="exact"/>
      <w:jc w:val="both"/>
    </w:pPr>
    <w:rPr>
      <w:rFonts w:ascii="標楷體" w:eastAsia="標楷體" w:hAnsi="標楷體"/>
      <w:b/>
      <w:sz w:val="28"/>
      <w:szCs w:val="28"/>
    </w:rPr>
  </w:style>
  <w:style w:type="paragraph" w:customStyle="1" w:styleId="af8">
    <w:name w:val="表內文"/>
    <w:basedOn w:val="a"/>
    <w:rsid w:val="00FB3B7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autoSpaceDE w:val="0"/>
      <w:autoSpaceDN w:val="0"/>
      <w:adjustRightInd w:val="0"/>
      <w:jc w:val="both"/>
      <w:textAlignment w:val="baseline"/>
    </w:pPr>
    <w:rPr>
      <w:rFonts w:eastAsia="華康中楷體"/>
      <w:kern w:val="0"/>
      <w:szCs w:val="20"/>
    </w:rPr>
  </w:style>
  <w:style w:type="paragraph" w:customStyle="1" w:styleId="af9">
    <w:name w:val="圖標題"/>
    <w:basedOn w:val="a"/>
    <w:rsid w:val="00FB3B77"/>
    <w:pPr>
      <w:tabs>
        <w:tab w:val="right" w:leader="dot" w:pos="8313"/>
      </w:tabs>
      <w:adjustRightInd w:val="0"/>
      <w:spacing w:after="480"/>
      <w:ind w:firstLine="567"/>
      <w:jc w:val="center"/>
      <w:textAlignment w:val="baseline"/>
    </w:pPr>
    <w:rPr>
      <w:rFonts w:eastAsia="華康中楷體"/>
      <w:kern w:val="0"/>
      <w:sz w:val="28"/>
      <w:szCs w:val="20"/>
    </w:rPr>
  </w:style>
  <w:style w:type="paragraph" w:styleId="afa">
    <w:name w:val="Subtitle"/>
    <w:basedOn w:val="a"/>
    <w:next w:val="a"/>
    <w:link w:val="afb"/>
    <w:qFormat/>
    <w:rsid w:val="006E73F2"/>
    <w:pPr>
      <w:spacing w:after="60"/>
      <w:outlineLvl w:val="1"/>
    </w:pPr>
    <w:rPr>
      <w:rFonts w:ascii="Calibri Light" w:eastAsia="標楷體" w:hAnsi="Calibri Light"/>
      <w:iCs/>
      <w:sz w:val="28"/>
    </w:rPr>
  </w:style>
  <w:style w:type="character" w:customStyle="1" w:styleId="afb">
    <w:name w:val="副標題 字元"/>
    <w:link w:val="afa"/>
    <w:rsid w:val="006E73F2"/>
    <w:rPr>
      <w:rFonts w:ascii="Calibri Light" w:eastAsia="標楷體" w:hAnsi="Calibri Light" w:cs="Times New Roman"/>
      <w:iCs/>
      <w:kern w:val="2"/>
      <w:sz w:val="28"/>
      <w:szCs w:val="24"/>
    </w:rPr>
  </w:style>
  <w:style w:type="character" w:customStyle="1" w:styleId="10">
    <w:name w:val="標題 1 字元"/>
    <w:link w:val="1"/>
    <w:rsid w:val="000C4A70"/>
    <w:rPr>
      <w:rFonts w:ascii="Calibri Light" w:eastAsia="新細明體" w:hAnsi="Calibri Light" w:cs="Times New Roman"/>
      <w:b/>
      <w:bCs/>
      <w:kern w:val="52"/>
      <w:sz w:val="52"/>
      <w:szCs w:val="52"/>
    </w:rPr>
  </w:style>
  <w:style w:type="paragraph" w:styleId="afc">
    <w:name w:val="TOC Heading"/>
    <w:basedOn w:val="1"/>
    <w:next w:val="a"/>
    <w:uiPriority w:val="39"/>
    <w:unhideWhenUsed/>
    <w:qFormat/>
    <w:rsid w:val="000C4A70"/>
    <w:pPr>
      <w:keepLines/>
      <w:widowControl/>
      <w:spacing w:before="240" w:after="0" w:line="259" w:lineRule="auto"/>
      <w:outlineLvl w:val="9"/>
    </w:pPr>
    <w:rPr>
      <w:b w:val="0"/>
      <w:bCs w:val="0"/>
      <w:color w:val="2E74B5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rsid w:val="004F6458"/>
    <w:pPr>
      <w:tabs>
        <w:tab w:val="right" w:leader="dot" w:pos="10299"/>
      </w:tabs>
      <w:ind w:leftChars="200" w:left="480"/>
    </w:pPr>
    <w:rPr>
      <w:rFonts w:ascii="標楷體" w:eastAsia="標楷體" w:cs="標楷體"/>
      <w:color w:val="000000"/>
      <w:kern w:val="0"/>
      <w:sz w:val="28"/>
      <w:szCs w:val="32"/>
    </w:rPr>
  </w:style>
  <w:style w:type="paragraph" w:styleId="11">
    <w:name w:val="toc 1"/>
    <w:basedOn w:val="a"/>
    <w:next w:val="a"/>
    <w:autoRedefine/>
    <w:uiPriority w:val="39"/>
    <w:rsid w:val="000C4A70"/>
  </w:style>
  <w:style w:type="paragraph" w:customStyle="1" w:styleId="Textbody">
    <w:name w:val="Text body"/>
    <w:rsid w:val="00993FF2"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paragraph" w:styleId="afd">
    <w:name w:val="Plain Text"/>
    <w:basedOn w:val="Textbody"/>
    <w:link w:val="afe"/>
    <w:rsid w:val="00350147"/>
    <w:rPr>
      <w:rFonts w:ascii="細明體" w:eastAsia="細明體" w:hAnsi="細明體" w:cs="細明體"/>
      <w:szCs w:val="20"/>
    </w:rPr>
  </w:style>
  <w:style w:type="character" w:customStyle="1" w:styleId="afe">
    <w:name w:val="純文字 字元"/>
    <w:basedOn w:val="a0"/>
    <w:link w:val="afd"/>
    <w:rsid w:val="00350147"/>
    <w:rPr>
      <w:rFonts w:ascii="細明體" w:eastAsia="細明體" w:hAnsi="細明體" w:cs="細明體"/>
      <w:kern w:val="3"/>
      <w:sz w:val="24"/>
    </w:rPr>
  </w:style>
  <w:style w:type="table" w:customStyle="1" w:styleId="TableNormal">
    <w:name w:val="Table Normal"/>
    <w:uiPriority w:val="2"/>
    <w:semiHidden/>
    <w:unhideWhenUsed/>
    <w:qFormat/>
    <w:rsid w:val="0007395B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7395B"/>
    <w:pPr>
      <w:autoSpaceDE w:val="0"/>
      <w:autoSpaceDN w:val="0"/>
    </w:pPr>
    <w:rPr>
      <w:rFonts w:ascii="細明體_HKSCS" w:eastAsia="細明體_HKSCS" w:hAnsi="細明體_HKSCS" w:cs="細明體_HKSCS"/>
      <w:kern w:val="0"/>
      <w:sz w:val="22"/>
      <w:szCs w:val="22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66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0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niatsai@nycu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47C74C-4392-4E81-9BE8-ED1C4499D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6</Characters>
  <Application>Microsoft Office Word</Application>
  <DocSecurity>0</DocSecurity>
  <Lines>4</Lines>
  <Paragraphs>1</Paragraphs>
  <ScaleCrop>false</ScaleCrop>
  <Company/>
  <LinksUpToDate>false</LinksUpToDate>
  <CharactersWithSpaces>570</CharactersWithSpaces>
  <SharedDoc>false</SharedDoc>
  <HLinks>
    <vt:vector size="72" baseType="variant">
      <vt:variant>
        <vt:i4>6979981</vt:i4>
      </vt:variant>
      <vt:variant>
        <vt:i4>57</vt:i4>
      </vt:variant>
      <vt:variant>
        <vt:i4>0</vt:i4>
      </vt:variant>
      <vt:variant>
        <vt:i4>5</vt:i4>
      </vt:variant>
      <vt:variant>
        <vt:lpwstr>mailto:Email至beckyshen@nycu.edu.tw</vt:lpwstr>
      </vt:variant>
      <vt:variant>
        <vt:lpwstr/>
      </vt:variant>
      <vt:variant>
        <vt:i4>6979981</vt:i4>
      </vt:variant>
      <vt:variant>
        <vt:i4>54</vt:i4>
      </vt:variant>
      <vt:variant>
        <vt:i4>0</vt:i4>
      </vt:variant>
      <vt:variant>
        <vt:i4>5</vt:i4>
      </vt:variant>
      <vt:variant>
        <vt:lpwstr>mailto:Email至beckyshen@nycu.edu.tw</vt:lpwstr>
      </vt:variant>
      <vt:variant>
        <vt:lpwstr/>
      </vt:variant>
      <vt:variant>
        <vt:i4>6553654</vt:i4>
      </vt:variant>
      <vt:variant>
        <vt:i4>51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6553654</vt:i4>
      </vt:variant>
      <vt:variant>
        <vt:i4>48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6553654</vt:i4>
      </vt:variant>
      <vt:variant>
        <vt:i4>45</vt:i4>
      </vt:variant>
      <vt:variant>
        <vt:i4>0</vt:i4>
      </vt:variant>
      <vt:variant>
        <vt:i4>5</vt:i4>
      </vt:variant>
      <vt:variant>
        <vt:lpwstr>https://apply.nycu.edu.tw/</vt:lpwstr>
      </vt:variant>
      <vt:variant>
        <vt:lpwstr/>
      </vt:variant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3480416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3480415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3480414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3480413</vt:lpwstr>
      </vt:variant>
      <vt:variant>
        <vt:i4>11141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3480412</vt:lpwstr>
      </vt:variant>
      <vt:variant>
        <vt:i4>11141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3480411</vt:lpwstr>
      </vt:variant>
      <vt:variant>
        <vt:i4>11141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34804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交通大學93學年度高階主管管理碩士學程在職專班招生簡章</dc:title>
  <dc:subject/>
  <dc:creator>andy</dc:creator>
  <cp:keywords/>
  <cp:lastModifiedBy>USER</cp:lastModifiedBy>
  <cp:revision>9</cp:revision>
  <cp:lastPrinted>2024-02-21T03:20:00Z</cp:lastPrinted>
  <dcterms:created xsi:type="dcterms:W3CDTF">2024-03-01T07:17:00Z</dcterms:created>
  <dcterms:modified xsi:type="dcterms:W3CDTF">2025-01-23T00:55:00Z</dcterms:modified>
</cp:coreProperties>
</file>